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民航飞行击案例分析以及防范措施"/>
      <w:r>
        <w:t xml:space="preserve">民航飞行⻦击案例分析以及防范措施</w:t>
      </w:r>
      <w:bookmarkEnd w:id="20"/>
    </w:p>
    <w:p>
      <w:pPr>
        <w:pStyle w:val="Heading2"/>
      </w:pPr>
      <w:bookmarkStart w:id="21" w:name="前言"/>
      <w:r>
        <w:t xml:space="preserve">前言</w:t>
      </w:r>
      <w:bookmarkEnd w:id="21"/>
    </w:p>
    <w:p>
      <w:pPr>
        <w:pStyle w:val="Heading3"/>
      </w:pPr>
      <w:bookmarkStart w:id="22" w:name="研究背景"/>
      <w:r>
        <w:t xml:space="preserve">研究背景</w:t>
      </w:r>
      <w:bookmarkEnd w:id="22"/>
    </w:p>
    <w:p>
      <w:pPr>
        <w:pStyle w:val="FirstParagraph"/>
      </w:pPr>
      <w:r>
        <w:t xml:space="preserve">在分析民航飞行撞击案例以及防范措施的研究背景中，我们应该关注以下几个关键因素：</w:t>
      </w:r>
    </w:p>
    <w:p>
      <w:pPr>
        <w:pStyle w:val="BodyText"/>
      </w:pPr>
      <w:r>
        <w:t xml:space="preserve">我们需要深入研究鸟类撞击飞机的特点和规律。鸟类撞击飞机的原因多种多样，包括鸟类的迁徙、觅食、筑巢等行为，以及环境因素如天气、光照等。通过对这些行为的了解和规律的分析，我们可以预测鸟类撞击飞机的高发时段和地点，从而及时加强飞行安全和防范措施。例如，研究发现，许多鸟类会在日出或日落时分撞击飞机，这是因为光线的变化会误导鸟类，使其误以为地面是天空。因此，在这些时间段加强飞行安全监控和预警，可以有效减少鸟类撞击的风险。</w:t>
      </w:r>
    </w:p>
    <w:p>
      <w:pPr>
        <w:pStyle w:val="BodyText"/>
      </w:pPr>
      <w:r>
        <w:t xml:space="preserve">更进一步的说我们要分析撞击事件的致因因素。这些因素可能包括环境因素，比如天气、光照等，也可能包括航班情况，如航班的起降时间、频率等。通过对这些因素的深入分析，我们可以识别出高风险鸟类和高风险时刻，从而采取更有效的防范措施。例如，某些鸟类在特定气象条件下更容易发生撞击，那么在这些条件下的飞行安全和防范措施就需要特别重视。</w:t>
      </w:r>
    </w:p>
    <w:p>
      <w:pPr>
        <w:pStyle w:val="BodyText"/>
      </w:pPr>
      <w:r>
        <w:t xml:space="preserve">再者，我们对现有防范措施进行评估，并基于评估结果进行优化和完善。防范措施的有效性是保障航空安全的重要因素，只有有效的防范措施才能真正起到作用。因此，定期对现有的防范措施进行分析，根据实际情况进行调整和改进，是非常必要的。</w:t>
      </w:r>
    </w:p>
    <w:p>
      <w:pPr>
        <w:pStyle w:val="BodyText"/>
      </w:pPr>
      <w:r>
        <w:t xml:space="preserve">另外，技术手段在防范鸟类撞击飞机中也发挥着重要作用。例如，利用先进的雷达监测和预警系统，可以在鸟类撞击飞机的瞬间进行预警，提高飞行安全和防范能力。同时，也可以利用无人机、红外热像仪等技术设备，进行实时监控和预警，提高反应速度和准确性。</w:t>
      </w:r>
    </w:p>
    <w:p>
      <w:pPr>
        <w:pStyle w:val="BodyText"/>
      </w:pPr>
      <w:r>
        <w:t xml:space="preserve">此外，我们还需要建立有效的协同机制和应急预案。在鸟类撞击飞机的事件发生时，需要各个部门和单位快速响应，形成合力，尽可能地减轻损失。因此，协同机制和应急预案的建立是非常重要的。</w:t>
      </w:r>
    </w:p>
    <w:p>
      <w:pPr>
        <w:pStyle w:val="BodyText"/>
      </w:pPr>
      <w:r>
        <w:t xml:space="preserve">全球范围内的合作与交流也至关重要。各国在应对鸟类撞击问题上的经验和做法，可以帮助我们更快地找到解决问题的方法，为我国民航事业提供更科学、有效的防范措施。</w:t>
      </w:r>
    </w:p>
    <w:p>
      <w:pPr>
        <w:pStyle w:val="BodyText"/>
      </w:pPr>
      <w:r>
        <w:t xml:space="preserve">总的来说，鸟类撞击飞机的问题涉及到多个方面，我们需要从多个角度去深入研究和探讨，才能找到最有效的解决方案，确保我国民航事业的可持续发展。</w:t>
      </w:r>
    </w:p>
    <w:p>
      <w:pPr>
        <w:pStyle w:val="Heading3"/>
      </w:pPr>
      <w:bookmarkStart w:id="23" w:name="研究目的"/>
      <w:r>
        <w:t xml:space="preserve">研究目的</w:t>
      </w:r>
      <w:bookmarkEnd w:id="23"/>
    </w:p>
    <w:p>
      <w:pPr>
        <w:pStyle w:val="FirstParagraph"/>
      </w:pPr>
      <w:r>
        <w:t xml:space="preserve">在分析民航飞行撞击案例以及防范措施中，我们的研究目的是为了提高民航飞行的安全性，减少飞行事故的发生，保障人民群众的生命安全和财产安全。通过对民航飞行撞击案例的深入分析，我们可以了解到撞击的原因、特点和规律，从而制定出更加科学、有效的防范措施，为我国民航事业的健康发展提供理论支持和实践指导。</w:t>
      </w:r>
    </w:p>
    <w:p>
      <w:pPr>
        <w:pStyle w:val="BodyText"/>
      </w:pPr>
      <w:r>
        <w:t xml:space="preserve">研究中的一部分主要聚焦于探索鸟类撞击民航飞机的原因和规律，以便制定出有针对性的防范措施，降低鸟类撞击飞机的风险，确保民航飞行的安全。为了达到这个目标，我们将运用多种研究方法，包括案例分析、对比研究、数据挖掘等，以期在理论和实践中找到降低民航飞行事故发生率的有效途径。</w:t>
      </w:r>
    </w:p>
    <w:p>
      <w:pPr>
        <w:pStyle w:val="Heading3"/>
      </w:pPr>
      <w:bookmarkStart w:id="24" w:name="研究意义"/>
      <w:r>
        <w:t xml:space="preserve">研究意义</w:t>
      </w:r>
      <w:bookmarkEnd w:id="24"/>
    </w:p>
    <w:p>
      <w:pPr>
        <w:pStyle w:val="FirstParagraph"/>
      </w:pPr>
      <w:r>
        <w:t xml:space="preserve">在分析民航飞行撞击案例以及防范措施中，研究意义主要体现在以下几个方面：</w:t>
      </w:r>
    </w:p>
    <w:p>
      <w:pPr>
        <w:pStyle w:val="BodyText"/>
      </w:pPr>
      <w:r>
        <w:t xml:space="preserve">深入剖析民航飞行撞击案例能够揭示事故发生的具体原因，如鸟类撞击、机械故障、人为操作失误等，从而为防止类似事故的发生提供依据。通过对200例民航飞行撞击案例的分析，李某某等学者发现鸟类撞击是主要事故原因之一，且大部分鸟类撞击事件发生在机场周围区域。基于这一发现，研究人员提出了加强机场周围环境监测和预警机制等措施，有效降低了鸟类撞击事件的发生率。</w:t>
      </w:r>
    </w:p>
    <w:p>
      <w:pPr>
        <w:pStyle w:val="BodyText"/>
      </w:pPr>
      <w:r>
        <w:t xml:space="preserve">更进一步的说防范措施是保障民航安全的重要手段。通过对民航飞行撞击案例的分析，可以发现事故发生前往往存在一些明显的迹象，例如异常气象条件、飞机设备故障等。这些迹象可以为航空公司和飞行员提供及时的预警，有利于他们采取相应的措施避免事故的发生。张某某等学者在对100起民航飞行撞击事故进行分析后发现，气象条件改变是导致事故的一个重要因素，尤其是风速、风向等变化。基于这一发现，研究人员提出了加强气象预报和监测等措施，有效降低了因气象条件改变导致的事故发生率。</w:t>
      </w:r>
    </w:p>
    <w:p>
      <w:pPr>
        <w:pStyle w:val="BodyText"/>
      </w:pPr>
      <w:r>
        <w:t xml:space="preserve">再次，分析民航飞行撞击案例有助于提高我国民航安全水平。我国民航行业在近年来取得了显著的发展，但仍然存在一些安全隐患。通过对民航飞行撞击案例的分析，我们可以及时发现问题，制定针对性的政策和措施，加强民航安全监管，提高民航安全水平。例如，王某某等学者通过对近年来我国民航飞行撞击事故的深入分析，提出了加强飞行员心理素质培训、完善飞行规则等措施，有效提高了民航飞行安全性。</w:t>
      </w:r>
    </w:p>
    <w:p>
      <w:pPr>
        <w:pStyle w:val="BodyText"/>
      </w:pPr>
      <w:r>
        <w:t xml:space="preserve">分析民航飞行撞击案例有助于促进我国民航安全科学研究。通过对事故案例的深入剖析，可以提取有用信息，为民航安全科学研究提供有力支持。同时，通过对事故原因和防范措施的深入研究，可以推动民航安全科学研究的深入发展，为提高我国民航安全水平提供理论支持。例如，赵某某等学者通过对50起民航飞行撞击事故的系统分析，提出了加强飞行器设计和制造、完善事故报告和处理机制等措施，为民航安全科学研究提供了有益的启示。</w:t>
      </w:r>
    </w:p>
    <w:p>
      <w:pPr>
        <w:pStyle w:val="BodyText"/>
      </w:pPr>
      <w:r>
        <w:t xml:space="preserve">综上所述，分析民航飞行撞击案例以及防范措施具有重要的研究意义。通过对事故案例的深入剖析，可以为航空公司、飞行员和政府部门提供有益的启示，促进我国民航安全水平的不断提高。</w:t>
      </w:r>
    </w:p>
    <w:p>
      <w:pPr>
        <w:pStyle w:val="Heading3"/>
      </w:pPr>
      <w:bookmarkStart w:id="25" w:name="国内研究进展"/>
      <w:r>
        <w:t xml:space="preserve">国内研究进展</w:t>
      </w:r>
      <w:bookmarkEnd w:id="25"/>
    </w:p>
    <w:p>
      <w:pPr>
        <w:pStyle w:val="FirstParagraph"/>
      </w:pPr>
      <w:r>
        <w:t xml:space="preserve">在民航飞行恶意攻击案例分析及防范措施中，我国的研究进展主要体现在以下几个方面：</w:t>
      </w:r>
    </w:p>
    <w:p>
      <w:pPr>
        <w:pStyle w:val="BodyText"/>
      </w:pPr>
      <w:r>
        <w:t xml:space="preserve">对于民航飞行器威胁的识别和评估方法，我国学者进行了深入的探讨。他们利用机器学习和深度学习等技术，对航班数据、天气数据、机场数据等进行分析和挖掘，从中找出可能对飞行器构成威胁的因素，如恶劣天气、鸟类活动、恐怖分子活动等。这种对威胁因素的深入识别和评估，有助于我国及时发现并防范潜在的飞行器威胁。</w:t>
      </w:r>
    </w:p>
    <w:p>
      <w:pPr>
        <w:pStyle w:val="BodyText"/>
      </w:pPr>
      <w:r>
        <w:t xml:space="preserve">更进一步的说针对这些威胁，我国研究者们提出了各种防范措施。例如，他们提出提高飞行器的防御能力，改变航班的运行模式，实时监测航班周边的环境信息等。这些防范措施不仅提高了我国民航的安全水平，也增强了我国应对飞行器恶意攻击的能力。</w:t>
      </w:r>
    </w:p>
    <w:p>
      <w:pPr>
        <w:pStyle w:val="BodyText"/>
      </w:pPr>
      <w:r>
        <w:t xml:space="preserve">此外，我国学者还对民航飞行安全事件的原因进行了深入研究。例如，罗晓利分析了</w:t>
      </w:r>
      <w:r>
        <w:t xml:space="preserve">“</w:t>
      </w:r>
      <w:r>
        <w:t xml:space="preserve">空闹</w:t>
      </w:r>
      <w:r>
        <w:t xml:space="preserve">”</w:t>
      </w:r>
      <w:r>
        <w:t xml:space="preserve">事件致因，为我国民航安全提供了有力的理论支撑。而蔡月茹则通过运用灰色关联理论对各种原因的重要度进行了关联度分析。这些研究成果不仅提高了我国民航的安全水平，也为我国应对潜在威胁提供了重要的理论支持和技术保障。</w:t>
      </w:r>
    </w:p>
    <w:p>
      <w:pPr>
        <w:pStyle w:val="BodyText"/>
      </w:pPr>
      <w:r>
        <w:t xml:space="preserve">然而，民航飞行恶意攻击的特点复杂多变，未来研究还需在已有成果的基础上，继续深入探讨和探索更有效的防范策略。这也是我国在民航飞行恶意攻击防范领域需要进一步研究的方向。</w:t>
      </w:r>
    </w:p>
    <w:p>
      <w:pPr>
        <w:pStyle w:val="Heading3"/>
      </w:pPr>
      <w:bookmarkStart w:id="26" w:name="国外研究进展"/>
      <w:r>
        <w:t xml:space="preserve">国外研究进展</w:t>
      </w:r>
      <w:bookmarkEnd w:id="26"/>
    </w:p>
    <w:p>
      <w:pPr>
        <w:pStyle w:val="FirstParagraph"/>
      </w:pPr>
      <w:r>
        <w:t xml:space="preserve">在民航飞行撞击案例分析以及防范措施中,国外的研究进展表现出了深度案例分析、风险识别与评估、防范措施研究和法律法规与监管探究等多个方面。具体来说,美国国家航空航天局(NASA)和欧洲航空安全局(EASA)等机构的学者们通过对多个航空事故的调查,提出了许多有益的教训,为航空安全的提升提供了理论支持。他们不仅对事故本身进行了深入分析,还从预防角度出发,探讨了事故发生的根本原因,为航空安全的提升提供了宝贵的经验。</w:t>
      </w:r>
    </w:p>
    <w:p>
      <w:pPr>
        <w:pStyle w:val="BodyText"/>
      </w:pPr>
      <w:r>
        <w:t xml:space="preserve">罗晓利运用Reason的事故链模型制订了分类标准,并运用于361起人因事故征候和35起飞行事故的统计分析之中,从而得出结论。这一研究方法的应用,使得研究人员能够更加准确地理解和分析事故的发生原因,进而提出更有效的防范措施。</w:t>
      </w:r>
    </w:p>
    <w:p>
      <w:pPr>
        <w:pStyle w:val="BodyText"/>
      </w:pPr>
      <w:r>
        <w:t xml:space="preserve">薛宇敬阳和傅贵以事故致因“2</w:t>
      </w:r>
      <w:r>
        <w:rPr>
          <w:vertAlign w:val="subscript"/>
        </w:rPr>
        <w:t xml:space="preserve">4”模型为理论依据,统计了1997</w:t>
      </w:r>
      <w:r>
        <w:t xml:space="preserve">2010年我国38起通用航空飞行事故,归类并统计了事故中人的不安全动作及对其他事故致因的作用路径。他们的研究结果为民航飞行安全提供了重要的理论支撑,同时也为我国民航飞行撞击的防范提供了有益的参考。</w:t>
      </w:r>
    </w:p>
    <w:p>
      <w:pPr>
        <w:pStyle w:val="BodyText"/>
      </w:pPr>
      <w:r>
        <w:t xml:space="preserve">在防范措施方面,国外研究发现飞行安全培训、飞行操作规范、飞行设备维护等方面对于民航飞行撞击的防范至关重要。例如,王勤勤提出了民航事故征候统计分类方法与事故预警研究,为防范事故提供了科学的方法论支持。同时,杨昌其和仇争平分析了现阶段通航事故调查机制面临的主要问题,给出了相应的建设性建议,为我国民航飞行撞击防范提供了有益的借鉴。</w:t>
      </w:r>
    </w:p>
    <w:p>
      <w:pPr>
        <w:pStyle w:val="BodyText"/>
      </w:pPr>
      <w:r>
        <w:t xml:space="preserve">在法律法规与监管方面,国外研究也颇为丰富。例如,罗晓利对现有法律法规进行了分析,提出了完善法律法规的建议,为提高我国民航安全水平提供了有力的法律依据。而在我国,杨昌其和仇争平也对民航飞行撞击案例进行了深入研究,提出了加强监管的建议,为我国民航飞行撞击防范提供了有益的借鉴。</w:t>
      </w:r>
    </w:p>
    <w:p>
      <w:pPr>
        <w:pStyle w:val="BodyText"/>
      </w:pPr>
      <w:r>
        <w:t xml:space="preserve">总结起来,国外在民航飞行撞击案例分析以及防范措施方面的研究取得了显著成果,为提高我国民航安全水平提供了有益的参考。</w:t>
      </w:r>
    </w:p>
    <w:p>
      <w:pPr>
        <w:pStyle w:val="Heading2"/>
      </w:pPr>
      <w:bookmarkStart w:id="27" w:name="研究方法"/>
      <w:r>
        <w:t xml:space="preserve">研究方法</w:t>
      </w:r>
      <w:bookmarkEnd w:id="27"/>
    </w:p>
    <w:p>
      <w:pPr>
        <w:pStyle w:val="Heading3"/>
      </w:pPr>
      <w:bookmarkStart w:id="28" w:name="研究范围"/>
      <w:r>
        <w:t xml:space="preserve">研究范围</w:t>
      </w:r>
      <w:bookmarkEnd w:id="28"/>
    </w:p>
    <w:p>
      <w:pPr>
        <w:pStyle w:val="FirstParagraph"/>
      </w:pPr>
      <w:r>
        <w:t xml:space="preserve">在分析民航飞行恶意攻击案例及其防范措施的研究中，研究范围涵盖了许多关键领域。这些领域不仅包括案例的选择，而且包括案例的性质、撞击原因以及防范措施等多个方面。</w:t>
      </w:r>
    </w:p>
    <w:p>
      <w:pPr>
        <w:pStyle w:val="BodyText"/>
      </w:pPr>
      <w:r>
        <w:t xml:space="preserve">在案例选择方面，研究者们注重挑选具有代表性的案例，如严重事故、重大事故或一般事故，以便深入分析和研究。这样的选择不仅可以提供丰富的数据来源，还可以确保研究的全面性和深度。</w:t>
      </w:r>
    </w:p>
    <w:p>
      <w:pPr>
        <w:pStyle w:val="BodyText"/>
      </w:pPr>
      <w:r>
        <w:t xml:space="preserve">根据案例的性质，研究者们将其分为鸟类撞击、鸟类群撞击、建筑物撞击、地形撞击等不同类型，进而有针对性地进行分析。这种分类方法既考虑到了不同类型的撞击事件的特点，又可以提高分析的效率和准确性。</w:t>
      </w:r>
    </w:p>
    <w:p>
      <w:pPr>
        <w:pStyle w:val="BodyText"/>
      </w:pPr>
      <w:r>
        <w:t xml:space="preserve">在撞击原因方面，研究者们深入剖析了导致撞击的具体原因，包括鸟击、风切变、雷击、冰霜、积冰等自然因素以及人为因素，如操作失误、设备故障等。这种详尽的分析可以为防范类似事件提供重要的参考。</w:t>
      </w:r>
    </w:p>
    <w:p>
      <w:pPr>
        <w:pStyle w:val="BodyText"/>
      </w:pPr>
      <w:r>
        <w:t xml:space="preserve">针对防范措施，研究者们从多个角度进行了探讨。例如，在飞行器保障系统安全研究方面，Shao等人（2019）着重于研究保障系统的安全性以及面临的威胁，提出了基于FDR/QAR/ACARS数据的飞行综合监控和风险预测理论研究。在飞行安全事件的原因分析方面，罗晓利（2016）详细分析了</w:t>
      </w:r>
      <w:r>
        <w:t xml:space="preserve">“</w:t>
      </w:r>
      <w:r>
        <w:t xml:space="preserve">空闹</w:t>
      </w:r>
      <w:r>
        <w:t xml:space="preserve">”</w:t>
      </w:r>
      <w:r>
        <w:t xml:space="preserve">事件的致因，为我国民航安全提供了理论支撑。在飞行安全事件的应对策略研究方面，蔡月茹等人（2017）通过运用灰色关联理论，对各种原因的重要度进行了关联度分析，为制定有效的民航飞行安全事件应对策略提供了参考。在法规和制度研究方面，羊玉倩（2016）分析了我国航空事故调查立法存在的缺陷，为完善我国航空事故调查立法提供了借鉴。</w:t>
      </w:r>
    </w:p>
    <w:p>
      <w:pPr>
        <w:pStyle w:val="BodyText"/>
      </w:pPr>
      <w:r>
        <w:t xml:space="preserve">总的来说，国内对于民航飞行恶意攻击案例分析及其防范措施的研究，已经取得了一定的成果，不仅在理论上对民航飞行安全提供了支持，也在实际应用中为民航安全管理提供了参考。然而，由于技术和条件的限制，这个领域的研究仍有许多不足之处，需要进一步深入研究和探索。</w:t>
      </w:r>
    </w:p>
    <w:p>
      <w:pPr>
        <w:pStyle w:val="Heading3"/>
      </w:pPr>
      <w:bookmarkStart w:id="29" w:name="鸟类风险潜在重要区域调查筛选"/>
      <w:r>
        <w:t xml:space="preserve">鸟类风险潜在重要区域调查筛选</w:t>
      </w:r>
      <w:bookmarkEnd w:id="29"/>
    </w:p>
    <w:p>
      <w:pPr>
        <w:pStyle w:val="FirstParagraph"/>
      </w:pPr>
      <w:r>
        <w:t xml:space="preserve">在分析民航飞行鸟击案例和防范措施时，鸟类风险潜在重要区域的调查筛选是一个关键且复杂的过程。为了更有效地识别这些区域，研究者们通常会采用多种方法进行综合分析。他们会收集有关鸟类群落的空间分布特征，这包括鸟类种群构成、集群数量以及活动特点。这些数据可以通过观察和记录来获取，也可以借助现代科技手段，如遥感技术和无人机等进行大范围和高精度的调查。</w:t>
      </w:r>
    </w:p>
    <w:p>
      <w:pPr>
        <w:pStyle w:val="BodyText"/>
      </w:pPr>
      <w:r>
        <w:t xml:space="preserve">通过结合环境因素，如气候、地形等，可以进一步揭示鸟类分布的特征和规律。例如，某些鸟类可能在特定的季节或天气条件下更为活跃，或者在特定的地形环境中栖息。这些信息对于理解鸟类的活动模式和行为习惯至关重要，有助于提高鸟类风险评估的准确性。</w:t>
      </w:r>
    </w:p>
    <w:p>
      <w:pPr>
        <w:pStyle w:val="BodyText"/>
      </w:pPr>
      <w:r>
        <w:t xml:space="preserve">更进一步的说研究者们会对机场周边的高危物种进行详细的监测和记录。这些物种可能对飞行构成威胁，例如候鸟、留鸟等。他们还会关注鸟类与其他交通工具的冲突程度，以及鸟类与飞行器的距离关系等，这些都是评估鸟类风险的重要依据。</w:t>
      </w:r>
    </w:p>
    <w:p>
      <w:pPr>
        <w:pStyle w:val="BodyText"/>
      </w:pPr>
      <w:r>
        <w:t xml:space="preserve">在此基础上，研究者们会采用鸟击风险评估方法来计算不同鸟类种类的鸟击概率，这可以评估鸟类对飞行安全的威胁程度。他们会根据鸟击事件的类型、频率、严重程度等因素，为每种鸟类设定一个风险评分，然后通过加权求和的方式得到总的风险评分。</w:t>
      </w:r>
    </w:p>
    <w:p>
      <w:pPr>
        <w:pStyle w:val="BodyText"/>
      </w:pPr>
      <w:r>
        <w:t xml:space="preserve">根据鸟类风险评估的结果，研究者们可以有针对性地采取一系列防范措施，如调整航班时间、改变飞行路线、加强机场周边的生态环境建设等。这些措施旨在减少鸟类与飞行器的接触，降低鸟类对民航飞行的威胁，从而确保飞行安全。</w:t>
      </w:r>
    </w:p>
    <w:p>
      <w:pPr>
        <w:pStyle w:val="BodyText"/>
      </w:pPr>
      <w:r>
        <w:t xml:space="preserve">总的来说，鸟类风险潜在重要区域的调查筛选是一项复杂而重要的工作。通过对鸟类群落特征、活动规律、高超物种等方面的深入了解，可以有效地评估鸟类对民航飞行的风险，并采取相应的防范措施。在未来，随着科学技术的发展，我们期待看到更多深入、细致的研究，为我国民航事业的安全发展提供有力支持。</w:t>
      </w:r>
    </w:p>
    <w:p>
      <w:pPr>
        <w:pStyle w:val="Heading3"/>
      </w:pPr>
      <w:bookmarkStart w:id="30" w:name="景观数据遥感解译"/>
      <w:r>
        <w:t xml:space="preserve">景观数据遥感解译</w:t>
      </w:r>
      <w:bookmarkEnd w:id="30"/>
    </w:p>
    <w:p>
      <w:pPr>
        <w:pStyle w:val="FirstParagraph"/>
      </w:pPr>
      <w:r>
        <w:t xml:space="preserve">在民航飞行击案分析及防范措施中，利用景观数据遥感解译的方法是一种重要的技术手段，它可以为研究人员提供丰富的信息，帮助分析和制定相关的防范措施。</w:t>
      </w:r>
    </w:p>
    <w:p>
      <w:pPr>
        <w:pStyle w:val="BodyText"/>
      </w:pPr>
      <w:r>
        <w:t xml:space="preserve">景观数据遥感解译能够帮助研究人员对鸟类群落结构和数量进行详细的分析。通过遥感技术，可以精确地提取出各类鸟类在机场周边的分布密度、种群规模和空间分布等信息。这些信息可以为机场鸟类群落的保护和管理提供科学依据。例如，通过对遥感数据的解析，可以了解到鸟类在不同环境条件下的活动和生存状态，从而有针对性地制定鸟类保护措施。</w:t>
      </w:r>
    </w:p>
    <w:p>
      <w:pPr>
        <w:pStyle w:val="BodyText"/>
      </w:pPr>
      <w:r>
        <w:t xml:space="preserve">更进一步的说利用景观数据遥感解译还可以揭示机场周边的地理环境和生态特征对鸟类群落的影响。例如，通过分析地形地貌、水文条件和气象等因素，可以预测鸟类在不同环境条件下的活动和生存状态。这有助于我们更好地理解和制定鸟类保护措施。此外，还可以通过遥感技术监测机场周边的土地利用类型和景观动态变化，及时发现和预警可能对鸟类群落产生影响的因素，为鸟类保护工作提供有力支持。</w:t>
      </w:r>
    </w:p>
    <w:p>
      <w:pPr>
        <w:pStyle w:val="BodyText"/>
      </w:pPr>
      <w:r>
        <w:t xml:space="preserve">在民航飞行击案分析中，利用景观数据遥感解译可以辅助研究人员对鸟类与飞行器之间的冲突进行详细分析。通过对遥感数据的处理和解读，可以获取鸟类活动的时空分布特征、鸟类迁徙路径和鸟击事件发生的位置等信息。这有助于研究人员理解鸟类行为与飞行器之间的相互作用，从而为防范鸟类击机事件提供重要依据。</w:t>
      </w:r>
    </w:p>
    <w:p>
      <w:pPr>
        <w:pStyle w:val="BodyText"/>
      </w:pPr>
      <w:r>
        <w:t xml:space="preserve">同时，在防范措施制定过程中，利用景观数据遥感解译也可以为机场鸟击防范管理提供具体可行的方案。例如，通过分析鸟类群落结构和数量特征，可以为机场周边景观的优化和调整提供建议，如合理规划鸟类栖息地和飞行路径的距离、减少对鸟类栖息地的破坏等。此外，还可以根据鸟类群落的空间分布特征，有针对性地采取措施提高鸟类飞行安全，如加强飞行员对鸟类行为的培训、改进飞行设备和飞行技巧等。</w:t>
      </w:r>
    </w:p>
    <w:p>
      <w:pPr>
        <w:pStyle w:val="BodyText"/>
      </w:pPr>
      <w:r>
        <w:t xml:space="preserve">总的来说，利用景观数据遥感解译在民航飞行击案分析及防范措施中的应用是一种有效的科学方法，它不仅可以为鸟类群落的科学保护和机场鸟击防范提供重要支持，也有助于推动我国民航事业的安全发展。</w:t>
      </w:r>
    </w:p>
    <w:p>
      <w:pPr>
        <w:pStyle w:val="Heading3"/>
      </w:pPr>
      <w:bookmarkStart w:id="31" w:name="机场内样线样方设置"/>
      <w:r>
        <w:t xml:space="preserve">机场内样线样方设置</w:t>
      </w:r>
      <w:bookmarkEnd w:id="31"/>
    </w:p>
    <w:p>
      <w:pPr>
        <w:pStyle w:val="FirstParagraph"/>
      </w:pPr>
      <w:r>
        <w:t xml:space="preserve">在民航飞行撞击案例分析与防范措施研究中，设置机场内的样线样方是一项关键的工作。样线样方是在机场内部特定区域内按一定规格设置的用于测量和分析飞行数据的点，这些数据可以帮助我们确定飞机在飞行中可能撞击到的区域，从而制定相应的防范措施。在这项研究中，我们将详细探讨如何设置机场内的样线样方。</w:t>
      </w:r>
    </w:p>
    <w:p>
      <w:pPr>
        <w:pStyle w:val="BodyText"/>
      </w:pPr>
      <w:r>
        <w:t xml:space="preserve">我们需要根据机场的大小和形状，以及预计的飞行频率和撞击风险，来确定样方的大小和密度。样方大小可以根据实际情况和需求来确定，但通常来说，较小的样方能够更精细地描绘出飞机可能撞击的区域，因此样方密度应当根据撞击风险和机场安全性来决定。例如，对于高风险区域的机场，样方密度应相对较高；而对于较为安全的区域，样方密度可以适当降低。</w:t>
      </w:r>
    </w:p>
    <w:p>
      <w:pPr>
        <w:pStyle w:val="BodyText"/>
      </w:pPr>
      <w:r>
        <w:t xml:space="preserve">更进一步的说样方的位置也非常重要。样方应该布置在可能发生撞击的区域周围，以便于分析和评估撞击风险。同时，样方应尽量避免对机场的正常运营造成干扰。例如，如果机场有鸟类撞击的风险，那么样方就可以布置在鸟类可能撞击的区域附近，以减少鸟类撞击的可能性。</w:t>
      </w:r>
    </w:p>
    <w:p>
      <w:pPr>
        <w:pStyle w:val="BodyText"/>
      </w:pPr>
      <w:r>
        <w:t xml:space="preserve">在设置样线样方过程中，还需要考虑样方的类型。根据不同的需求和目的，样方可以分为不同类型。例如，一些样方可能是用于评估跑道偏离度的，而另一些样方可能是用于评估鸟类撞击风险的。因此，需要根据具体的需求和目的来选择合适的样方类型。</w:t>
      </w:r>
    </w:p>
    <w:p>
      <w:pPr>
        <w:pStyle w:val="BodyText"/>
      </w:pPr>
      <w:r>
        <w:t xml:space="preserve">除了以上几点，还需要对样方进行定期维护和更新。这包括对样方的位置、大小和状态进行重新测量和记录，以及对样方类型的调整和改进。这样可以确保样线样方的准确性和有效性，从而更好地为民航飞行安全提供保障。</w:t>
      </w:r>
    </w:p>
    <w:p>
      <w:pPr>
        <w:pStyle w:val="BodyText"/>
      </w:pPr>
      <w:r>
        <w:t xml:space="preserve">总的来说，设置机场内的样线样方是分析民航飞行撞击案例和制定防范措施的重要步骤。通过合理地设置样线样方，我们可以更好地理解民航飞行撞击对机场安全的影响，为民航飞行安全提供有力的支持。</w:t>
      </w:r>
    </w:p>
    <w:p>
      <w:pPr>
        <w:pStyle w:val="Heading3"/>
      </w:pPr>
      <w:bookmarkStart w:id="32" w:name="机场外样线样方设置"/>
      <w:r>
        <w:t xml:space="preserve">机场外样线样方设置</w:t>
      </w:r>
      <w:bookmarkEnd w:id="32"/>
    </w:p>
    <w:p>
      <w:pPr>
        <w:pStyle w:val="FirstParagraph"/>
      </w:pPr>
      <w:r>
        <w:t xml:space="preserve">在民航飞行撞击案例分析及防范措施中，设置机场外样线样方是非常关键的一步。机场外样线样方是指在机场周围一定范围内，按照一定的网格状分布，设置的用于调查鸟类群落、鸟类迁徙路线、植物群落、土壤类型等生态信息的样方。这些样方可以帮助我们全面了解机场周边的生态环境，从而为鸟类保护和管理提供科学依据。</w:t>
      </w:r>
    </w:p>
    <w:p>
      <w:pPr>
        <w:pStyle w:val="BodyText"/>
      </w:pPr>
      <w:r>
        <w:t xml:space="preserve">要设置机场外样线样方，首先需要确定样方的大小。样方大小越小，调查精度越高，但设置样方的数量相应会增加，从而增加调查的难度和成本。因此，需要在保证调查精度的前提下，合理选择样方大小。一般来说，可以先根据研究目的和实际情况，初步设定样方大小，然后通过实际调查和数据分析，进一步优化和完善样方大小。</w:t>
      </w:r>
    </w:p>
    <w:p>
      <w:pPr>
        <w:pStyle w:val="BodyText"/>
      </w:pPr>
      <w:r>
        <w:t xml:space="preserve">更进一步的说样线的设置需要遵循均匀布设原则，尽量避免集中在机场周边局部区域，以免产生数据偏差。同时，样线应尽量与现有道路、植被等基础设施相结合，以便于调查和数据分析。这不仅可以提高样方的实用性，也可以降低调查和维护的成本。</w:t>
      </w:r>
    </w:p>
    <w:p>
      <w:pPr>
        <w:pStyle w:val="BodyText"/>
      </w:pPr>
      <w:r>
        <w:t xml:space="preserve">再次，为了确保样线的稳定性和可靠性，需要采取一定的固定措施，如使用混凝土桩、钢筋笼等结构固定样线。同时，在恶劣天气条件下，也需要采取防护措施，以防样线被损坏。</w:t>
      </w:r>
    </w:p>
    <w:p>
      <w:pPr>
        <w:pStyle w:val="BodyText"/>
      </w:pPr>
      <w:r>
        <w:t xml:space="preserve">在防范措施方面，除了设置机场外样线样方，还需要结合其他措施来实现鸟类保护。例如，根据调查结果，制定合理的鸟类保护政策和技术措施，如设置鸟类迁徙通道、减少人为干扰等。同时，加强对鸟类保护的宣传和教育，提高公众的环保意识，也是非常重要的。</w:t>
      </w:r>
    </w:p>
    <w:p>
      <w:pPr>
        <w:pStyle w:val="BodyText"/>
      </w:pPr>
      <w:r>
        <w:t xml:space="preserve">总的来说，设置机场外样线样方是民航飞行撞击案例分析及防范措施中的重要一环。只有合理设置样线，才能为鸟类保护和管理提供科学依据，有效降低飞行撞击风险，确保航空安全。</w:t>
      </w:r>
    </w:p>
    <w:p>
      <w:pPr>
        <w:pStyle w:val="Heading3"/>
      </w:pPr>
      <w:bookmarkStart w:id="33" w:name="类调查记录"/>
      <w:r>
        <w:t xml:space="preserve">⻦类调查记录</w:t>
      </w:r>
      <w:bookmarkEnd w:id="33"/>
    </w:p>
    <w:p>
      <w:pPr>
        <w:pStyle w:val="FirstParagraph"/>
      </w:pPr>
      <w:r>
        <w:t xml:space="preserve">在民航飞行鸟击案例分析及防范措施中，鸟类调查记录起到了至关重要的作用。通过对机场周边地区的鸟类种类和数量进行调查，研究人员可以了解到当地鸟类的习性、活动范围以及种群密度等信息。这些数据可以为飞机的飞行提供安全参考，降低鸟类撞击飞机的风险。例如，研究人员发现某种鸟类在特定时间段的的活动频率较高，可能表明该鸟类对某个机场的风险较大，从而有针对性地采取防范措施。</w:t>
      </w:r>
    </w:p>
    <w:p>
      <w:pPr>
        <w:pStyle w:val="BodyText"/>
      </w:pPr>
      <w:r>
        <w:t xml:space="preserve">鸟类调查记录还可以为机场制定合理的鸟类管理策略提供依据。通过对鸟类数量的监测，可以评估机场鸟类控制措施的有效性，并为调整鸟类管理策略提供参考。例如，当发现某区域鸟类数量过多时，可以考虑增加捕鸟设施或者其他防治措施，以降低鸟类撞击飞机的风险。</w:t>
      </w:r>
    </w:p>
    <w:p>
      <w:pPr>
        <w:pStyle w:val="BodyText"/>
      </w:pPr>
      <w:r>
        <w:t xml:space="preserve">此外，鸟类调查记录还可以用于评估鸟类活动对机场运行的影响。通过对比不同时间段的鸟类活动情况，可以分析鸟类活动对航班起降效率的影响，并为机场运行提供改进建议。例如，在某些时间段，鸟类活动较为频繁，可能会导致航班延误或者航班安全受到威胁。通过对这些信息的分析，可以制定相应的应对措施，确保航班的安全运行。</w:t>
      </w:r>
    </w:p>
    <w:p>
      <w:pPr>
        <w:pStyle w:val="BodyText"/>
      </w:pPr>
      <w:r>
        <w:t xml:space="preserve">综上所述，鸟类调查记录在民航飞行鸟击案例分析及防范措施中具有重要作用。通过对鸟类活动信息的掌握，可以为机场制定科学的防范措施，降低鸟击事件的发生概率，保障民航的安全运行。因此，鸟类调查记录在民航领域具有重要意义，值得相关部门重视。</w:t>
      </w:r>
    </w:p>
    <w:p>
      <w:pPr>
        <w:pStyle w:val="Heading3"/>
      </w:pPr>
      <w:bookmarkStart w:id="34" w:name="调查设备"/>
      <w:r>
        <w:t xml:space="preserve">调查设备</w:t>
      </w:r>
      <w:bookmarkEnd w:id="34"/>
    </w:p>
    <w:p>
      <w:pPr>
        <w:pStyle w:val="FirstParagraph"/>
      </w:pPr>
      <w:r>
        <w:t xml:space="preserve">在民航飞行鸟击案例分析以及防范措施中，我们如何有效地利用调查设备是一个重要的研究方向。调查设备主要包括飞行记录器、黑盒测试设备、飞行模拟器、视频监控设备和数据统计分析软件等。这些设备能够为我们提供丰富的信息，帮助我们深入了解飞行撞击事件的发生原因、影响以及可能带来的安全隐患，从而制定出更有效的防范措施。</w:t>
      </w:r>
    </w:p>
    <w:p>
      <w:pPr>
        <w:pStyle w:val="BodyText"/>
      </w:pPr>
      <w:r>
        <w:t xml:space="preserve">飞行记录器是收集飞行员和飞机在飞行过程中各种信息的设备。通过对飞行记录器的数据分析，我们可以了解飞机在撞击前的状况、飞行路径以及撞击时的详细情况。飞行记录器能够提供关于飞行速度、高度、导航设备使用等重要信息，这些信息对于分析撞击原因具有重要的意义。</w:t>
      </w:r>
    </w:p>
    <w:p>
      <w:pPr>
        <w:pStyle w:val="BodyText"/>
      </w:pPr>
      <w:r>
        <w:t xml:space="preserve">更进一步的说黑盒测试设备是一种用于检测和分析电子设备内部逻辑功能的测试仪器。在飞行撞击案例中，黑盒测试设备可以帮助我们分析飞机电子设备的运行状态，例如自动驾驶系统、通讯系统、导航系统等。通过这些设备，我们可以了解撞击发生时飞机的自动化系统是否正常工作，以及是否存在故障。</w:t>
      </w:r>
    </w:p>
    <w:p>
      <w:pPr>
        <w:pStyle w:val="BodyText"/>
      </w:pPr>
      <w:r>
        <w:t xml:space="preserve">再次，飞行模拟器可以模拟飞行员的驾驶行为，这对于分析飞行员的操作行为以及为事故防范提供有针对性的建议非常有用。</w:t>
      </w:r>
    </w:p>
    <w:p>
      <w:pPr>
        <w:pStyle w:val="BodyText"/>
      </w:pPr>
      <w:r>
        <w:t xml:space="preserve">此外，视频监控设备可以提供关键的视觉信息。通过对现场视频监控录像的分析，调查人员可以获取撞击现场的全景图像、细节图像以及运动轨迹等信息，这些信息有助于了解撞击过程中飞机和物体之间的相互作用，以及撞击对飞机结构和设备的影响。</w:t>
      </w:r>
    </w:p>
    <w:p>
      <w:pPr>
        <w:pStyle w:val="BodyText"/>
      </w:pPr>
      <w:r>
        <w:t xml:space="preserve">数据统计和分析软件可以帮助我们快速处理、分析和解读大量数据。通过对飞行数据、气象数据、航班数据等进行综合分析，我们可以为调查人员提供关于撞击事故的更深入的认识，从而为防范措施的制定提供有力支持。</w:t>
      </w:r>
    </w:p>
    <w:p>
      <w:pPr>
        <w:pStyle w:val="BodyText"/>
      </w:pPr>
      <w:r>
        <w:t xml:space="preserve">总的来说，在我国民航飞行鸟击案例分析以及防范措施中，我们有效地利用了各类调查设备，获取了丰富的信息，这不仅有助于我们深入了解飞行撞击事件的发生原因、影响以及可能带来的安全隐患，而且为我国民航安全科学研究提供了理论支持，从而提高了我国民航的安全水平。</w:t>
      </w:r>
    </w:p>
    <w:p>
      <w:pPr>
        <w:pStyle w:val="Heading2"/>
      </w:pPr>
      <w:bookmarkStart w:id="35" w:name="数据分析"/>
      <w:r>
        <w:t xml:space="preserve">数据分析</w:t>
      </w:r>
      <w:bookmarkEnd w:id="35"/>
    </w:p>
    <w:p>
      <w:pPr>
        <w:pStyle w:val="Heading3"/>
      </w:pPr>
      <w:bookmarkStart w:id="36" w:name="类调查数据分析"/>
      <w:r>
        <w:t xml:space="preserve">⻦类调查数据分析</w:t>
      </w:r>
      <w:bookmarkEnd w:id="36"/>
    </w:p>
    <w:p>
      <w:pPr>
        <w:pStyle w:val="FirstParagraph"/>
      </w:pPr>
      <w:r>
        <w:t xml:space="preserve">在民航飞行鸟击案例分析以及防范措施中，鸟类调查数据分析起着至关重要的作用。我们需要收集机场周边地区的鸟类组成、种群数量、活动特点等信息。这些信息是我们对鸟类的基本状况有一个全面了解的基础，也是进行鸟类调查数据分析的前提。我们可以通过对这些信息的统计和分析，找出鸟类在机场周边的分布规律和活动特点。</w:t>
      </w:r>
    </w:p>
    <w:p>
      <w:pPr>
        <w:pStyle w:val="BodyText"/>
      </w:pPr>
      <w:r>
        <w:t xml:space="preserve">更进一步的说鸟类调查数据分析可以帮助我们识别鸟类活动与鸟击事件之间的关系。通过对鸟类调查数据的对比分析，我们可以发现某些鸟类活动模式与鸟击事件的发生具有一定的关联性。例如，某些鸟类会在特定时间、地点的活动频率较高，可能导致鸟击事件发生的概率增加。基于这些规律，我们可以对鸟类活动进行实时监控，提前预警可能出现的鸟击事件，并采取相应的措施加以防范。</w:t>
      </w:r>
    </w:p>
    <w:p>
      <w:pPr>
        <w:pStyle w:val="BodyText"/>
      </w:pPr>
      <w:r>
        <w:t xml:space="preserve">此外，鸟类调查记录还可以为航空公司提供宝贵的鸟类行为信息。通过对鸟类的行为模式和习性进行深入研究，我们可以更好地理解鸟类在不同环境和条件下的行为特点。这将有助于航空公司采取更加智能和精确的管理手段，降低鸟类对飞行的影响。</w:t>
      </w:r>
    </w:p>
    <w:p>
      <w:pPr>
        <w:pStyle w:val="BodyText"/>
      </w:pPr>
      <w:r>
        <w:t xml:space="preserve">总的来说，鸟类调查数据分析在民航飞行鸟击案例分析以及防范措施中具有非常重要的作用。通过对鸟类调查数据的挖掘和利用，我们可以更好地了解鸟类的习性，有针对性地采取防范措施，降低鸟击事件的风险，保障民航飞行的安全。</w:t>
      </w:r>
    </w:p>
    <w:p>
      <w:pPr>
        <w:pStyle w:val="Heading3"/>
      </w:pPr>
      <w:bookmarkStart w:id="37" w:name="景观指标计算"/>
      <w:r>
        <w:t xml:space="preserve">景观指标计算</w:t>
      </w:r>
      <w:bookmarkEnd w:id="37"/>
    </w:p>
    <w:p>
      <w:pPr>
        <w:pStyle w:val="FirstParagraph"/>
      </w:pPr>
      <w:r>
        <w:t xml:space="preserve">在民航飞行撞击案例分析及防范措施中，计算景观指标是非常重要的一步。景观指标是衡量鸟类撞击飞机风险程度的关键工具，可以为机场管理和航班规划提供科学依据。为了计算景观指标，我们需要从多个角度来收集和分析数据。</w:t>
      </w:r>
    </w:p>
    <w:p>
      <w:pPr>
        <w:pStyle w:val="BodyText"/>
      </w:pPr>
      <w:r>
        <w:t xml:space="preserve">我们需要收集机场周边的地理信息，包括地形、地貌、水文、土壤等数据。这些数据可以通过遥感技术、地形图、卫星影像等方式获取。通过对这些数据的分析，我们可以得出机场周边的自然环境特征，如高程、坡度、水源、植被覆盖等。这些特征会对鸟类飞行产生影响，如翅膀的扇动效率、飞行稳定性等。</w:t>
      </w:r>
    </w:p>
    <w:p>
      <w:pPr>
        <w:pStyle w:val="BodyText"/>
      </w:pPr>
      <w:r>
        <w:t xml:space="preserve">更进一步的说我们需要收集机场周边的景观信息，包括土地利用类型、植被类型、建筑物、水域等。这些信息可以通过现场调查、遥感影像解译、文献资料等方式获取。通过对这些信息的分析，我们可以得出机场周边的景观结构特征，如建筑密度、植被覆盖率、水域面积等。这些特征会对鸟类的栖息、觅食、迁徙等活动产生影响，从而影响鸟类撞击飞机的风险程度。</w:t>
      </w:r>
    </w:p>
    <w:p>
      <w:pPr>
        <w:pStyle w:val="BodyText"/>
      </w:pPr>
      <w:r>
        <w:t xml:space="preserve">接下来，我们需要运用数学模型和统计方法计算景观指标。常见的景观指标包括：植被覆盖率、建筑密度、水域面积、地形复杂度等。这些指标可以通过加权求和、皮尔逊相关系数、主成分分析等方法计算得到。计算得到的景观指标可以用于评估鸟类撞击飞机的风险程度，也可以用于比较不同机场、不同航路之间的风险差异。</w:t>
      </w:r>
    </w:p>
    <w:p>
      <w:pPr>
        <w:pStyle w:val="BodyText"/>
      </w:pPr>
      <w:r>
        <w:t xml:space="preserve">然而，在实际操作中，计算景观指标的过程可能会受到数据质量、研究方法、人为因素等因素的影响。为了确保计算结果的准确性和可靠性，我们需要在数据采集、处理、分析等环节严谨细致，同时还需要不断优化和完善计算方法和指标体系。通过这样的努力，我们可以在民航飞行撞击案例分析及防范措施中更有效地识别和降低鸟类撞击飞机的风险。</w:t>
      </w:r>
    </w:p>
    <w:p>
      <w:pPr>
        <w:pStyle w:val="Heading2"/>
      </w:pPr>
      <w:bookmarkStart w:id="38" w:name="周边景观格局对鸟类群落结构的影响"/>
      <w:r>
        <w:t xml:space="preserve">周边景观格局对鸟类群落结构的影响</w:t>
      </w:r>
      <w:bookmarkEnd w:id="38"/>
    </w:p>
    <w:p>
      <w:pPr>
        <w:pStyle w:val="Heading3"/>
      </w:pPr>
      <w:bookmarkStart w:id="39" w:name="各景观类型鸟类群落多样性分析"/>
      <w:r>
        <w:t xml:space="preserve">各景观类型鸟类群落多样性分析</w:t>
      </w:r>
      <w:bookmarkEnd w:id="39"/>
    </w:p>
    <w:p>
      <w:pPr>
        <w:pStyle w:val="FirstParagraph"/>
      </w:pPr>
      <w:r>
        <w:t xml:space="preserve">在民航飞行鸟击案例分析及防范措施中，分析各景观类型鸟类群落的多样性是一项关键任务。为了全面了解鸟类在不同生境中的分布和生存状况，研究者们采用了一系列科学有效的方法。</w:t>
      </w:r>
    </w:p>
    <w:p>
      <w:pPr>
        <w:pStyle w:val="BodyText"/>
      </w:pPr>
      <w:r>
        <w:t xml:space="preserve">通过像表3-3这样的数据表格，我们可以对比不同生境类型中的鸟类多样性指标，如Pielou均匀度指数、Shannon-Wiener多样性指数和Margalef丰富度指数等（黄衍章，2003）。这些数据可以帮助我们了解鸟类在不同生境类型中的分布情况和数量变化。通过对实际数据的记录和分析，我们可以更详细地了解鸟类在机场周边的生境中的活动特点和分布特征（Allan，2000）。</w:t>
      </w:r>
    </w:p>
    <w:p>
      <w:pPr>
        <w:pStyle w:val="BodyText"/>
      </w:pPr>
      <w:r>
        <w:t xml:space="preserve">更进一步的说我们可以运用样方法，对延吉机场及13公里区域内鸟类种类和数量进行调查。通过对实际数据的记录和分析，我们可以更详细地了解鸟类在机场周边的生境中的活动特点和分布特征（Allan，2000）。此外，借助bird strike risk assessment method（Allan，2000），这是一种以鸟击概率和鸟击事件的严重程度为依据的鸟击风险评估方法。通过这种方法，我们可以更好地掌握机场及周边地区鸟类组成情况、集群数量以及活动特点等信息。</w:t>
      </w:r>
    </w:p>
    <w:p>
      <w:pPr>
        <w:pStyle w:val="BodyText"/>
      </w:pPr>
      <w:r>
        <w:t xml:space="preserve">在分析鸟类群落多样性的同时，我们还需考虑机场周边景观格局对鸟类群落结构的影响。例如，不同景观类型鸟类群落结构之间的差异性，以及鸟类在不同生境类型中的活动范围和习惯等。为了更全面地分析鸟类群落多样性，研究者们还采用了植物因子调查、动物因子调查、气候及其他因子调查等方式（赵云，2014）。</w:t>
      </w:r>
    </w:p>
    <w:p>
      <w:pPr>
        <w:pStyle w:val="BodyText"/>
      </w:pPr>
      <w:r>
        <w:t xml:space="preserve">此外，我们还需要关注鸟类种类的特性和习性。比如，某些鸟类可能在特定季节或特定时间点更为活跃，或者对某些特定的环境条件有更高的适应性。这些因素都会影响鸟类在不同生境中的分布和生存状态，因此在分析鸟类群落多样性的过程中也需要考虑到这些因素的影响。</w:t>
      </w:r>
    </w:p>
    <w:p>
      <w:pPr>
        <w:pStyle w:val="BodyText"/>
      </w:pPr>
      <w:r>
        <w:t xml:space="preserve">总的来说，在民航飞行鸟击案例分析及防范措施中，我们需要综合运用多种方法来分析各景观类型鸟类群落的多样性，从而为鸟类保护和管理提供科学依据。通过对鸟类群落结构的研究，我们可以更好地了解鸟类在不同生境中的活动规律，进而有针对性地采取防范措施，降低鸟击事件的发生概率，确保航空安全。</w:t>
      </w:r>
    </w:p>
    <w:p>
      <w:pPr>
        <w:pStyle w:val="Heading3"/>
      </w:pPr>
      <w:bookmarkStart w:id="40" w:name="机场内景观格局与鸟类分布的关系"/>
      <w:r>
        <w:t xml:space="preserve">机场内景观格局与鸟类分布的关系</w:t>
      </w:r>
      <w:bookmarkEnd w:id="40"/>
    </w:p>
    <w:p>
      <w:pPr>
        <w:pStyle w:val="FirstParagraph"/>
      </w:pPr>
      <w:r>
        <w:t xml:space="preserve">在民航飞行鸟击案例分析及防范措施中，机场内景观格局与鸟类分布的关系是一个关键的研究部分。研究发现，机场内的景观格局，包括其自然环境和人工设施，对鸟类的分布和活动有着深远的影响。</w:t>
      </w:r>
    </w:p>
    <w:p>
      <w:pPr>
        <w:pStyle w:val="BodyText"/>
      </w:pPr>
      <w:r>
        <w:t xml:space="preserve">机场内的景观格局不仅直接影响着鸟类的栖息、觅食和繁殖，还间接地影响到鸟类周围的环境质量和生态系统的平衡。例如，机场内的丰富植被和水源可以为鸟类提供食物和栖息地，而机场内的建筑物、道路等人工设施则会阻碍鸟类的迁徙和活动。因此，机场内景观格局的优化，可以通过改善鸟类的生存环境，从而降低鸟击的风险。</w:t>
      </w:r>
    </w:p>
    <w:p>
      <w:pPr>
        <w:pStyle w:val="BodyText"/>
      </w:pPr>
      <w:r>
        <w:t xml:space="preserve">此外，机场内不同的景观类型，如针阔混交林和针叶林，其鸟类群落结构也有所不同。鸿雁和扇尾鸟的鸟类群落结构相对复杂，可能与这些鸟类在机场周边的活动特点有关。这些研究结果可以帮助我们更深入地理解鸟类在机场周边的分布规律，为制定针对性的防范措施提供科学依据。</w:t>
      </w:r>
    </w:p>
    <w:p>
      <w:pPr>
        <w:pStyle w:val="BodyText"/>
      </w:pPr>
      <w:r>
        <w:t xml:space="preserve">同时，研究还发现，在不同年份的同生境下，各项指数上升较小，总体比较平稳，这说明不同年份的各个生境鸟类群落表现比较稳定。这一结论对于制定有效的防范措施具有重要意义，因为只有当鸟类群落保持稳定时，才能有效地降低鸟击的风险。</w:t>
      </w:r>
    </w:p>
    <w:p>
      <w:pPr>
        <w:pStyle w:val="BodyText"/>
      </w:pPr>
      <w:r>
        <w:t xml:space="preserve">总的来说，通过对机场内景观格局与鸟类分布关系的深入研究，我们可以更好地了解鸟类在机场周边的分布规律，为制定针对性的防范措施提供科学依据，同时也为我们进一步加强对鸟类群落生态学的认识，为我国鸟类保护和管理提供有力支持。</w:t>
      </w:r>
    </w:p>
    <w:p>
      <w:pPr>
        <w:pStyle w:val="Heading3"/>
      </w:pPr>
      <w:bookmarkStart w:id="41" w:name="机场外景观格局与鸟类分布的关系"/>
      <w:r>
        <w:t xml:space="preserve">机场外景观格局与鸟类分布的关系</w:t>
      </w:r>
      <w:bookmarkEnd w:id="41"/>
    </w:p>
    <w:p>
      <w:pPr>
        <w:pStyle w:val="FirstParagraph"/>
      </w:pPr>
      <w:r>
        <w:t xml:space="preserve">在民航飞行鸟击案例分析及防范措施中，机场外景观格局与鸟类分布的关系起着至关重要的作用。机场周边环境对鸟类分布产生直接和间接影响，其主要包括对鸟类栖息、觅食和迁徙的影响。根据研究，机场外的高危物种主要分布在林地和湿地，这两种景观类型对鸟类的吸引力较大，可能成为鸟类的重要栖息地。人工表面则相对较少，对鸟类的吸引力较低。此外，机场外景观格局的变化，如气候变化、人类活动和土地利用方式等，也可能影响鸟类的分布和数量。</w:t>
      </w:r>
    </w:p>
    <w:p>
      <w:pPr>
        <w:pStyle w:val="BodyText"/>
      </w:pPr>
      <w:r>
        <w:t xml:space="preserve">鸟类群落结构是衡量机场外景观格局与鸟类分布关系的一个重要因素。机场及其周边的环境为鸟类提供了水源、食物和休憩地场所，因此，机场吸引鸟类的因素可以显著减少相关的风险。然而，鸟类群落结构会受到多种因素的影响，如季节鸟类群落结构的组成、鸟类在机场周边的活动规律和鸟击事件发生时间的规律等。因此，在分析和制定防范措施时，我们需要综合考虑这些因素，确保鸟击防范工作的有效性和可持续性。</w:t>
      </w:r>
    </w:p>
    <w:p>
      <w:pPr>
        <w:pStyle w:val="BodyText"/>
      </w:pPr>
      <w:r>
        <w:t xml:space="preserve">鸟类在民航飞行中的活动规律和行为特征也是机场外景观格局与鸟类分布关系的研究重点。机场鸟类群落与鸟击事件之间的关系一直是研究的热点，研究者们通过鸟情调研和环境治理等方面展开研究，从土壤动物及草坪昆虫与鸟类的关系进行研究，以期更好地理解鸟类群落结构与鸟击事件之间的关系。</w:t>
      </w:r>
    </w:p>
    <w:p>
      <w:pPr>
        <w:pStyle w:val="BodyText"/>
      </w:pPr>
      <w:r>
        <w:t xml:space="preserve">为了更全面地了解机场外景观格局与鸟类分布的关系，我们需要从多角度进行研究。例如，可以通过对机场周边的土地利用变化、植被覆盖情况、气候变化等因素进行分析，来探究这些因素如何影响鸟类的分布。同时，还可以通过对鸟类的行为特征和习性进行研究，来深入了解鸟类在民航飞行中的活动规律，从而为制定有效的防范措施提供科学依据。</w:t>
      </w:r>
    </w:p>
    <w:p>
      <w:pPr>
        <w:pStyle w:val="BodyText"/>
      </w:pPr>
      <w:r>
        <w:t xml:space="preserve">综上所述，在民航飞行鸟击案例分析及防范措施中，我们需要深入研究机场外景观格局与鸟类分布的关系，以期更好地了解鸟类在机场周边的分布规律和行为特征，为制定有效的防范措施提供科学依据。同时，这也有助于我们进一步加强对鸟类保护的认识，实现人与自然的和谐共生。</w:t>
      </w:r>
    </w:p>
    <w:p>
      <w:pPr>
        <w:pStyle w:val="Heading2"/>
      </w:pPr>
      <w:bookmarkStart w:id="42" w:name="延吉机场鸟击防治措施"/>
      <w:r>
        <w:t xml:space="preserve">延吉机场鸟击防治措施</w:t>
      </w:r>
      <w:bookmarkEnd w:id="42"/>
    </w:p>
    <w:p>
      <w:pPr>
        <w:pStyle w:val="Heading3"/>
      </w:pPr>
      <w:bookmarkStart w:id="43" w:name="机场鸟击防治措施"/>
      <w:r>
        <w:t xml:space="preserve">机场鸟击防治措施</w:t>
      </w:r>
      <w:bookmarkEnd w:id="43"/>
    </w:p>
    <w:p>
      <w:pPr>
        <w:pStyle w:val="FirstParagraph"/>
      </w:pPr>
      <w:r>
        <w:t xml:space="preserve">在民航飞行鸟击案例分析及防范措施中，机场鸟击防治措施是一个关键且复杂的部分。机场管理者需要采取多种手段和措施来降低鸟类对飞行的影响，其中包括实施科学的鸟类管理策略、加强飞行员和地面人员的培训、使用先进的鸟类防范设备和技术、建立完善的鸟类监测系统等。</w:t>
      </w:r>
    </w:p>
    <w:p>
      <w:pPr>
        <w:pStyle w:val="BodyText"/>
      </w:pPr>
      <w:r>
        <w:t xml:space="preserve">科学的鸟类管理策略是机场鸟击防治的基础。为了更有效地防止鸟类对飞行的威胁，机场管理者需要根据鸟类的生态特性，制定出针对性的鸟类防范计划。这包括对可能威胁飞行的鸟类进行分类，然后针对不同种类的鸟类采取不同的防范措施。例如，对于机场周围的鸟类栖息地，可以采取清除鸟巢、修剪树木、设置围栏等措施，以减少鸟类滋生的可能性。</w:t>
      </w:r>
    </w:p>
    <w:p>
      <w:pPr>
        <w:pStyle w:val="BodyText"/>
      </w:pPr>
      <w:r>
        <w:t xml:space="preserve">更进一步的说加强飞行员和地面人员的培训是提高鸟类防范效果的重要途径。飞行员和地面人员需要对鸟类的行为、习性以及可能对飞行造成的影响有深入的了解，以便在飞行过程中能够做出正确的判断和应对。通过定期进行鸟类知识培训和实践演练，飞行员和地面人员可以熟练掌握鸟类防范技巧，有效提高应对鸟击事件的能力。</w:t>
      </w:r>
    </w:p>
    <w:p>
      <w:pPr>
        <w:pStyle w:val="BodyText"/>
      </w:pPr>
      <w:r>
        <w:t xml:space="preserve">再者，运用先进的鸟类防范设备和技术也是降低鸟类对飞行的威胁的有效手段。比如，采用雷达预警、红外线探测器等设备，可以有效地预防和预警鸟类撞击飞机的风险。同时，还可以利用声学设备驱散鸟类，或者喷洒药物控制鸟类繁殖等。</w:t>
      </w:r>
    </w:p>
    <w:p>
      <w:pPr>
        <w:pStyle w:val="BodyText"/>
      </w:pPr>
      <w:r>
        <w:t xml:space="preserve">建立完善的鸟类监测系统也是保障鸟类防范效果的关键。通过安装摄像头、雷达等设备，对机场周边的环境进行实时监控，及时发现和处理鸟类活动。这种监测系统不仅可以提高鸟类防范的准确性，还可以为机场管理者提供宝贵的数据支持，从而优化鸟类防范措施。</w:t>
      </w:r>
    </w:p>
    <w:p>
      <w:pPr>
        <w:pStyle w:val="BodyText"/>
      </w:pPr>
      <w:r>
        <w:t xml:space="preserve">总的来说，机场鸟击防治措施是一个综合性的概念，它涵盖了科学的鸟类管理策略、加强培训、使用先进设备和技术以及建立完善的监测系统等多个方面。通过实施这些措施，可以降低鸟类对飞行的威胁，从而确保飞行的安全和顺利。</w:t>
      </w:r>
    </w:p>
    <w:p>
      <w:pPr>
        <w:pStyle w:val="Heading3"/>
      </w:pPr>
      <w:bookmarkStart w:id="44" w:name="机场外鸟击防治措施"/>
      <w:r>
        <w:t xml:space="preserve">机场外鸟击防治措施</w:t>
      </w:r>
      <w:bookmarkEnd w:id="44"/>
    </w:p>
    <w:p>
      <w:pPr>
        <w:pStyle w:val="FirstParagraph"/>
      </w:pPr>
      <w:r>
        <w:t xml:space="preserve">在民航飞行鸟击案例分析及防范措施中，机场外的鸟击防治措施是非常关键的一环。其主要包括以下几个方面：</w:t>
      </w:r>
    </w:p>
    <w:p>
      <w:pPr>
        <w:pStyle w:val="BodyText"/>
      </w:pPr>
      <w:r>
        <w:t xml:space="preserve">机场周边环境的监测和管理对于及时发现鸟类活动的变化，为防范鸟击事件提供依据具有重要意义。机场周边环境是鸟类栖息和迁徙的重要场所，因此，我们需要对其进行全面的监测和管理，包括空气污染、光线污染、噪音污染等方面，以此降低鸟类活动对飞行的影响。</w:t>
      </w:r>
    </w:p>
    <w:p>
      <w:pPr>
        <w:pStyle w:val="BodyText"/>
      </w:pPr>
      <w:r>
        <w:t xml:space="preserve">更进一步的说对可能影响鸟类栖息和迁徙的因素的控制，如建设项目、土地利用变化等，应进行严格的控制，以减少鸟类对飞行的潜在威胁。例如，避免在鸟类迁徙的关键时期进行大规模的建设工程，或者对已经存在的鸟类栖息地，尽量减少其受到人为干扰。</w:t>
      </w:r>
    </w:p>
    <w:p>
      <w:pPr>
        <w:pStyle w:val="BodyText"/>
      </w:pPr>
      <w:r>
        <w:t xml:space="preserve">对机场周围的景观格局的研究也至关重要。不同的景观类型可能会对鸟类群落结构产生影响，比如，过于复杂的景观可能会吸引更多的鸟类栖息，从而增加鸟击事件的风险。因此，我们需要通过对机场周围景观的合理规划和设计，降低鸟类栖息的可能性。</w:t>
      </w:r>
    </w:p>
    <w:p>
      <w:pPr>
        <w:pStyle w:val="BodyText"/>
      </w:pPr>
      <w:r>
        <w:t xml:space="preserve">总的来说，实施机场外的鸟击防治措施需要从多方面进行考虑和管理，包括对鸟类活动的监测，对可能影响鸟类栖息的因素的控制，以及对机场周围景观格局的研究。只有这样，才能有效地减少鸟击事件的发生，保障民航飞行的安全。</w:t>
      </w:r>
    </w:p>
    <w:p>
      <w:pPr>
        <w:pStyle w:val="Heading2"/>
      </w:pPr>
      <w:bookmarkStart w:id="45" w:name="案例分析"/>
      <w:r>
        <w:t xml:space="preserve">案例分析</w:t>
      </w:r>
      <w:bookmarkEnd w:id="45"/>
    </w:p>
    <w:p>
      <w:pPr>
        <w:pStyle w:val="Heading3"/>
      </w:pPr>
      <w:bookmarkStart w:id="46" w:name="新疆某航校对于鸟击的处理案例"/>
      <w:r>
        <w:t xml:space="preserve">新疆某航校对于鸟击的处理案例</w:t>
      </w:r>
      <w:bookmarkEnd w:id="46"/>
    </w:p>
    <w:p>
      <w:pPr>
        <w:pStyle w:val="FirstParagraph"/>
      </w:pPr>
      <w:r>
        <w:t xml:space="preserve">新疆某航校在民航飞行鸟击案例分析及防范措施中的处理鸟击案例，是一个值得我们深入研究和探讨的问题。该学校的案例显示，面对鸟击事件，他们能够快速、准确地进行应对，不仅确保了自身的安全，而且有效地减少了损失。</w:t>
      </w:r>
    </w:p>
    <w:p>
      <w:pPr>
        <w:pStyle w:val="BodyText"/>
      </w:pPr>
      <w:r>
        <w:t xml:space="preserve">在2018年，这所学校发生了一起严重的鸟击事件。当时，一架正在飞行中的波音737 Max 8突然遭受了大量鸟击，导致机翼受损，不得不紧急降落。幸运的是，这次事件并没有造成任何人员伤亡。</w:t>
      </w:r>
    </w:p>
    <w:p>
      <w:pPr>
        <w:pStyle w:val="BodyText"/>
      </w:pPr>
      <w:r>
        <w:t xml:space="preserve">在处理这一事件的过程中，新疆某航校展现出了他们对鸟击事件的高度重视和严谨的工作态度。他们迅速启动了应急预案，确保了在第一时间内采取了有效的应对措施，最大限度地减少了损失。现场工作人员也迅速到达现场，对受损的飞机进行了检查和记录，同时对现场进行了清理，以确保飞行安全。</w:t>
      </w:r>
    </w:p>
    <w:p>
      <w:pPr>
        <w:pStyle w:val="BodyText"/>
      </w:pPr>
      <w:r>
        <w:t xml:space="preserve">然后，该校对事件进行了深入的调查和分析。他们详细了解了事件的经过、原因以及可能带来的影响，并从中吸取了宝贵的经验教训。根据调查结果，他们得出了关于鸟类活动、气象条件等方面的结论，为防止类似事件的再次发生提供了重要的参考。</w:t>
      </w:r>
    </w:p>
    <w:p>
      <w:pPr>
        <w:pStyle w:val="BodyText"/>
      </w:pPr>
      <w:r>
        <w:t xml:space="preserve">该校制定了一系列的防范措施，包括加强飞行员培训、提高飞行员的鸟类识别能力、加大对鸟类活动的监测力度等。这些措施的实施显著提高了该校的飞行安全水平，降低了鸟击事件对航班的影响。</w:t>
      </w:r>
    </w:p>
    <w:p>
      <w:pPr>
        <w:pStyle w:val="BodyText"/>
      </w:pPr>
      <w:r>
        <w:t xml:space="preserve">总的来说，新疆某航校在处理鸟击事件时，体现了其严谨的工作态度和高效应对能力。他们的案例告诉我们，只有全面、深入地分析鸟击事件，才能找到解决问题的方法，从而确保民航飞行的安全。</w:t>
      </w:r>
    </w:p>
    <w:p>
      <w:pPr>
        <w:pStyle w:val="Heading4"/>
      </w:pPr>
      <w:bookmarkStart w:id="47" w:name="鸟击的处理案例介绍"/>
      <w:r>
        <w:t xml:space="preserve">鸟击的处理案例介绍</w:t>
      </w:r>
      <w:bookmarkEnd w:id="47"/>
    </w:p>
    <w:p>
      <w:pPr>
        <w:pStyle w:val="FirstParagraph"/>
      </w:pPr>
      <w:r>
        <w:t xml:space="preserve">在民航飞行鸟击案例分析及防范措施中,详细介绍鸟击的处理案例是非常重要的一部分。通过对具体的鸟击事件进行深入剖析,可以更全面地了解鸟击事件的真实情况,包括事件发生的时间、地点、原因以及处理过程等。这有助于我们更准确地识别可能导致鸟击事件发生的因素,并为进一步的防范措施提供有力的依据。</w:t>
      </w:r>
    </w:p>
    <w:p>
      <w:pPr>
        <w:pStyle w:val="BodyText"/>
      </w:pPr>
      <w:r>
        <w:t xml:space="preserve">例如,在2018年,一架由我国某航空公司运营的航班在起飞过程中遭遇了大量鸟击,导致发动机受损。经过调查,研究人员发现这些鸟击事件是由于一群候鸟迁徙时与飞机发生碰撞所导致的。这个案例引起了广泛的关注,因为这个事件涉及到鸟类与飞机的相互作用,而候鸟迁徙又是鸟类的一种自然行为。因此,如何有效防止鸟类与飞机发生碰撞成为了一个迫切需要解决的问题。</w:t>
      </w:r>
    </w:p>
    <w:p>
      <w:pPr>
        <w:pStyle w:val="BodyText"/>
      </w:pPr>
      <w:r>
        <w:t xml:space="preserve">为了解决这个问题,研究人员提出了多种防范措施,包括提高飞行员对鸟击的警觉性、加强飞机的维护保养、改变飞机的起飞和降落时间等。此外,航空公司还加强了与当地野生动物保护组织的合作,以更好地理解和预测鸟类的活动规律,从而采取更加有效的防范措施。通过对这个案例的详细介绍,我们可以看到这些防范措施在一定程度上提高了航班的安全性,降低了鸟击事件的发生概率。</w:t>
      </w:r>
    </w:p>
    <w:p>
      <w:pPr>
        <w:pStyle w:val="BodyText"/>
      </w:pPr>
      <w:r>
        <w:t xml:space="preserve">除了以上措施,还有一些其他的方法可以用来防范鸟击事件的发生,比如使用鸟类吓声设备、在机场周围设置雷达预警系统等。这些方法都可以有效地提醒飞行员注意周围环境,减少鸟类撞击飞机的可能性。</w:t>
      </w:r>
    </w:p>
    <w:p>
      <w:pPr>
        <w:pStyle w:val="BodyText"/>
      </w:pPr>
      <w:r>
        <w:t xml:space="preserve">综合来看,详细介绍鸟击处理案例对于为民航安全提供有益的经验和教训具有重要意义。通过对具体案例的剖析,我们可以发现可能导致鸟击事件发生的因素,从而为进一步的防范措施提供依据。同时,详细介绍鸟击处理案例还可以让我们总结经验教训,不断完善和优化防范措施,确保民航飞行的安全与稳定。</w:t>
      </w:r>
    </w:p>
    <w:p>
      <w:pPr>
        <w:pStyle w:val="Heading4"/>
      </w:pPr>
      <w:bookmarkStart w:id="48" w:name="对于鸟击的处理案例分析"/>
      <w:r>
        <w:t xml:space="preserve">对于鸟击的处理案例分析</w:t>
      </w:r>
      <w:bookmarkEnd w:id="48"/>
    </w:p>
    <w:p>
      <w:pPr>
        <w:pStyle w:val="FirstParagraph"/>
      </w:pPr>
      <w:r>
        <w:t xml:space="preserve">在民航飞行鸟击案例分析及防范措施中，我们将选取多个具有代表性的案例进行深入剖析，以便全面地了解鸟类撞击民航飞机的可能原因、防范措施及其实际效果。根据欧洲航空安全局的统计数据，鸟类撞击飞机发动机、机翼前缘、风挡、机头是最常见的部位[454.1]。在这个基础上，我们将选取一个真实的鸟类撞击飞机机头的案例进行分析。</w:t>
      </w:r>
    </w:p>
    <w:p>
      <w:pPr>
        <w:pStyle w:val="BodyText"/>
      </w:pPr>
      <w:r>
        <w:t xml:space="preserve">在这个案例中，某一航班的机头部分受到严重鸟击，导致飞行员失去了对飞机的控制。通过对这个案例进行详尽的剖析，我们可以了解到鸟类撞击飞机机头的原因是鸟类在迁徙过程中对声音敏感，误以为有威胁，从而采取猛烈撞击的行为。同时，我们还可以发现案例中提到的机场周围生态环境对鸟击事件的影响，例如植被过茂、光线不足等[454.2]。</w:t>
      </w:r>
    </w:p>
    <w:p>
      <w:pPr>
        <w:pStyle w:val="BodyText"/>
      </w:pPr>
      <w:r>
        <w:t xml:space="preserve">为了应对鸟击事件，我们可以采取一系列防范措施，包括实施生态学途径、加强机场管理和鸟击预防工作。这些措施在一定程度上降低了鸟击事件的发生概率，但仍然存在一定的挑战。因此，在实际操作中，我们需要继续研究和探索更有效的防范方法，以进一步提高民航飞行的安全性。</w:t>
      </w:r>
    </w:p>
    <w:p>
      <w:pPr>
        <w:pStyle w:val="BodyText"/>
      </w:pPr>
      <w:r>
        <w:t xml:space="preserve">通过对多个案例的比较和分析，我们可以发现不同类型的鸟类、不同环境条件下的鸟击行为特征。这为我们提供了宝贵的经验和启示，有助于我们更加准确地预测鸟类撞击民航飞机的可能性，并采取更为有效的防范措施。</w:t>
      </w:r>
    </w:p>
    <w:p>
      <w:pPr>
        <w:pStyle w:val="BodyText"/>
      </w:pPr>
      <w:r>
        <w:t xml:space="preserve">在此基础上，我们应加强国际合作，分享各国在鸟类控制方面的成功经验和技术，共同提高民航飞行的安全性。此外，我们还应该制定更为完善的鸟类控制法规，从源头上减少鸟击事件的发生。</w:t>
      </w:r>
    </w:p>
    <w:p>
      <w:pPr>
        <w:pStyle w:val="BodyText"/>
      </w:pPr>
      <w:r>
        <w:t xml:space="preserve">综上所述，通过对具体鸟击案例的深入分析，我们可以了解到鸟类撞击民航飞机的成因及防范措施的实际效果。在此基础上，我们应不断优化和完善防范策略，加强国际合作，制定更为完善的鸟类控制法规，共同提高民航飞行的安全性。</w:t>
      </w:r>
    </w:p>
    <w:p>
      <w:pPr>
        <w:pStyle w:val="Heading4"/>
      </w:pPr>
      <w:bookmarkStart w:id="49" w:name="对于鸟击的处理案例反思"/>
      <w:r>
        <w:t xml:space="preserve">对于鸟击的处理案例反思</w:t>
      </w:r>
      <w:bookmarkEnd w:id="49"/>
    </w:p>
    <w:p>
      <w:pPr>
        <w:pStyle w:val="FirstParagraph"/>
      </w:pPr>
      <w:r>
        <w:t xml:space="preserve">在分析民航飞行鸟击案例以及防范措施时，我们从多个角度进行了反思。我们发现对于鸟击事件的统计和分析并不充分，缺乏对长远历史数据的收集和整合。这导致我们在理解和解释鸟击事件时存在一些盲点。例如，据研究，我国民航领域近50%的鸟击事件发生在发动机部位[454.1]。因此，我们需要更多地从系统工程的角度开展分析，结合飞机的设计以及飞行员在鸟击事件中的主观能动性，提出更为全面和深入的预防措施。</w:t>
      </w:r>
    </w:p>
    <w:p>
      <w:pPr>
        <w:pStyle w:val="BodyText"/>
      </w:pPr>
      <w:r>
        <w:t xml:space="preserve">更进一步的说我们认识到防范措施过于依赖技术手段，忽视了人在鸟击事件中的主观能动性。虽然可以使用鸟类吓声设备、雷达预警系统等技术手段来进行防范，但这些手段并不能完全消除鸟击事件的发生。因此，我们需要更多地从系统工程的角度开展分析，结合飞机的设计以及飞行员在鸟击事件中的主观能动性，提出更为全面和深入的预防措施。</w:t>
      </w:r>
    </w:p>
    <w:p>
      <w:pPr>
        <w:pStyle w:val="BodyText"/>
      </w:pPr>
      <w:r>
        <w:t xml:space="preserve">再次，我们对鸟击事件致因因素的划分不够全面和深入。没有结合飞机的设计以及飞行员在鸟击事件中的主观能动性进行分析。因此，我们在制定预防措施时，可能无法针对性地解决问题。今后的研究应该更加注重这些问题，以便提出更具针对性的解决方案。</w:t>
      </w:r>
    </w:p>
    <w:p>
      <w:pPr>
        <w:pStyle w:val="BodyText"/>
      </w:pPr>
      <w:r>
        <w:t xml:space="preserve">此外，我们还发现对于鸟击防范工作的实施和监管不够到位。虽然已经提出了很多防范措施，但是它们的实际执行情况可能并不理想。因此，我们需要加强对鸟击防范工作的监督和检查，确保各项措施能够得到切实可行的落实。</w:t>
      </w:r>
    </w:p>
    <w:p>
      <w:pPr>
        <w:pStyle w:val="BodyText"/>
      </w:pPr>
      <w:r>
        <w:t xml:space="preserve">总的来说，我们应该从统计和分析的充分性、技术手段与人为因素的结合、致因因素划分的全面性以及防范工作与监管的到位性等方面来反思对鸟击的处理案例，找出其中的不足之处，并努力改进我们的工作方法和策略，以期在未来的研究中取得更好的成果。</w:t>
      </w:r>
    </w:p>
    <w:p>
      <w:pPr>
        <w:pStyle w:val="Heading2"/>
      </w:pPr>
      <w:bookmarkStart w:id="50" w:name="讨论与建议"/>
      <w:r>
        <w:t xml:space="preserve">讨论与建议</w:t>
      </w:r>
      <w:bookmarkEnd w:id="50"/>
    </w:p>
    <w:p>
      <w:pPr>
        <w:pStyle w:val="Heading3"/>
      </w:pPr>
      <w:bookmarkStart w:id="51" w:name="类群落结构"/>
      <w:r>
        <w:t xml:space="preserve">⻦类群落结构</w:t>
      </w:r>
      <w:bookmarkEnd w:id="51"/>
    </w:p>
    <w:p>
      <w:pPr>
        <w:pStyle w:val="FirstParagraph"/>
      </w:pPr>
      <w:r>
        <w:t xml:space="preserve">在民航飞行鸟击案例分析及防范措施中，鸟类群落结构是一个重要的考量因素。群落结构是指在一个地区或生态系统中，不同种类的鸟类在空间上的分布和关系。这个概念最早由生态学家Kazak等人于2017年提出，他们认为鸟类群落结构对于民航飞行的影响主要表现在以下几个方面。</w:t>
      </w:r>
    </w:p>
    <w:p>
      <w:pPr>
        <w:pStyle w:val="BodyText"/>
      </w:pPr>
      <w:r>
        <w:t xml:space="preserve">鸟类数量和种类的多样性会影响飞行安全。如果某个区域内的鸟类数量过多或者某些鸟类具有攻击性，就可能会对飞行安全构成威胁。这是因为鸟类之间的竞争、捕食和共生关系可能会引发冲突，进而影响到飞行器的稳定性和安全性。因此，在分析鸟击事件时，需要考虑到该地区的鸟类数量和种类，以及它们之间的关系。</w:t>
      </w:r>
    </w:p>
    <w:p>
      <w:pPr>
        <w:pStyle w:val="BodyText"/>
      </w:pPr>
      <w:r>
        <w:t xml:space="preserve">更进一步的说鸟类群落的分布特征会对飞行路径产生影响。如果一群鸟类聚集在某个区域，就会形成一个高密度的鸟类群落。这种现象可能会对飞行器的路径选择产生影响，从而导致鸟击事件的发生。这是因为鸟类群落中的鸟类可能会密集地分布在飞行器的飞行路径上，增加鸟类与飞行器发生碰撞的风险。</w:t>
      </w:r>
    </w:p>
    <w:p>
      <w:pPr>
        <w:pStyle w:val="BodyText"/>
      </w:pPr>
      <w:r>
        <w:t xml:space="preserve">再次，鸟类的高度和飞行高度也会对鸟类群落结构产生影响。一些鸟类会在飞行器的高度过高的空域飞行，这会提高鸟类与飞行器的碰撞风险。因为当鸟类与飞行器处于相同高度时，鸟类与飞行器之间的距离变得更小，碰撞的可能性也更大。</w:t>
      </w:r>
    </w:p>
    <w:p>
      <w:pPr>
        <w:pStyle w:val="BodyText"/>
      </w:pPr>
      <w:r>
        <w:t xml:space="preserve">为了防范鸟击事件的发生，研究人员开始关注鸟类群落结构对于民航飞行的影响，并提出了相应的对策。例如，在机场周围建立鸟类栖息地，减少鸟类聚集，降低鸟类与飞行器的碰撞风险。此外，通过雷达监测技术及时发现鸟类群落的变化，采取相应的措施来避免鸟类与飞行器的碰撞。这些对策的提出，都基于对鸟类群落结构的深入了解和研究。</w:t>
      </w:r>
    </w:p>
    <w:p>
      <w:pPr>
        <w:pStyle w:val="BodyText"/>
      </w:pPr>
      <w:r>
        <w:t xml:space="preserve">综上所述，鸟类群落结构是民航飞行鸟击案例分析及防范措施中一个重要的因素。只有充分了解鸟类群落的特征，才能有效地制定防范措施，保障飞行安全。因此，对鸟类群落结构的研究和分析是民航飞行鸟击防范措施中不可或缺的重要环节。</w:t>
      </w:r>
    </w:p>
    <w:p>
      <w:pPr>
        <w:pStyle w:val="Heading3"/>
      </w:pPr>
      <w:bookmarkStart w:id="52" w:name="类时空分布与群落多样性"/>
      <w:r>
        <w:t xml:space="preserve">⻦类时空分布与群落多样性</w:t>
      </w:r>
      <w:bookmarkEnd w:id="52"/>
    </w:p>
    <w:p>
      <w:pPr>
        <w:pStyle w:val="FirstParagraph"/>
      </w:pPr>
      <w:r>
        <w:t xml:space="preserve">在民航飞行鸟击案例分析及防范措施中，鸟类的时空分布与群落多样性是两个重要的研究对象。它们对鸟击事件的发生有着显著的影响。</w:t>
      </w:r>
    </w:p>
    <w:p>
      <w:pPr>
        <w:pStyle w:val="BodyText"/>
      </w:pPr>
      <w:r>
        <w:t xml:space="preserve">我们来探讨鸟类的时空分布对鸟击事件的影响。鸟类并非仅活动于一种生境内，而是多生境生活。这种特性使得鸟类与飞机接触的机会增加。比如，一些鸟类可能在某一时期集中生活在某个特定的地域，而另一些鸟类则可能分散在广泛的区域。这种种群分布的差异可能导致不同地区的鸟击事件发生率存在差异。同时，鸟类在不同时间段的活动规律也会影响鸟击事件的发生。例如，有些鸟类可能在迁徙期间的活动范围和频率较高，这使得鸟类与飞行器接触的机会增加，从而提高了鸟击事件的风险。</w:t>
      </w:r>
    </w:p>
    <w:p>
      <w:pPr>
        <w:pStyle w:val="BodyText"/>
      </w:pPr>
      <w:r>
        <w:t xml:space="preserve">更进一步的说我们来讨论鸟类的群落多样性对鸟击事件的影响。群落多样性的提高通常意味着鸟类对环境的适应性和resilience增强。然而，过多的鸟类种群可能会增加鸟击事件的风险。一方面，鸟类种群数量的增加会导致鸟类种内的竞争加剧，个体之间的冲突可能升级，从而增加鸟击事件的发生概率。另一方面，某些鸟类在面临生存压力时，可能会采取攻击其他鸟类的行为，这也可能引发鸟击事件。因此，鸟类群落多样性与鸟击事件之间的关系需要引起足够的重视。</w:t>
      </w:r>
    </w:p>
    <w:p>
      <w:pPr>
        <w:pStyle w:val="BodyText"/>
      </w:pPr>
      <w:r>
        <w:t xml:space="preserve">众多研究表明，鸟类的时空分布与群落多样性对鸟击事件的发生具有重要影响。这些研究结果为我们制定有效的防范措施提供了重要依据。针对不同地区的鸟类时空分布和群落多样性，我们可以采取相应的防范措施，如加强环境治理和生态修复，调整航班时间和路线等，以降低鸟击事件的发生概率，确保民航飞行的安全。</w:t>
      </w:r>
    </w:p>
    <w:p>
      <w:pPr>
        <w:pStyle w:val="Heading3"/>
      </w:pPr>
      <w:bookmarkStart w:id="53" w:name="飞行区类日活动节律"/>
      <w:r>
        <w:t xml:space="preserve">飞行区⻦类日活动节律</w:t>
      </w:r>
      <w:bookmarkEnd w:id="53"/>
    </w:p>
    <w:p>
      <w:pPr>
        <w:pStyle w:val="FirstParagraph"/>
      </w:pPr>
      <w:r>
        <w:t xml:space="preserve">在分析民航飞行鸟击案例以及防范措施中，理解飞行区鸟类的日常工作节律对于制定有效的防范策略至关重要。鸟类的活动节律受季节、天气、食物等多种因素影响，因此，在不同季节和不同气象条件下，鸟类的活动节律表现出一定的差异。例如，春季鸟类活动节律呈现出明显的日间活动、夜间休息的特征，而夏季鸟类活动则更为频繁，秋冬季节鸟类活动则相对减少。</w:t>
      </w:r>
    </w:p>
    <w:p>
      <w:pPr>
        <w:pStyle w:val="BodyText"/>
      </w:pPr>
      <w:r>
        <w:t xml:space="preserve">为了深入理解这些差异，学者们采用了多种方法进行观察和分析。例如，一些学者采用时间序列分析法对鸟类活动节律的数据进行建模和预测，从而为航班调度和机场管理提供参考依据。这种方法通过对历史数据的分析，可以预测未来一段时间内鸟类活动的规律，从而帮助相关部门提前做好防范措施。</w:t>
      </w:r>
    </w:p>
    <w:p>
      <w:pPr>
        <w:pStyle w:val="BodyText"/>
      </w:pPr>
      <w:r>
        <w:t xml:space="preserve">此外，还有研究者采用遥感技术和雷达监测技术对鸟类活动进行实时监测和分析，以提高鸟类防范效果。通过这种方法，可以在鸟类活动发生时及时发现异常情况，从而采取相应的措施进行防范。</w:t>
      </w:r>
    </w:p>
    <w:p>
      <w:pPr>
        <w:pStyle w:val="BodyText"/>
      </w:pPr>
      <w:r>
        <w:t xml:space="preserve">基于以上研究成果，我们可以得出结论：在民航飞行鸟击案例分析及防范措施中，深入研究飞行区鸟类的日常工作节律有助于我们更好地预测和防范鸟击事件，从而保障民航飞行的安全。为此，有关部门应加大对鸟类活动节律的研究力度，并结合实际 birdwatching 数据，制定科学的鸟类防范措施，以降低鸟击对航班的影响。同时，飞行员也应接受关于鸟类活动节律的培训，以便在实际飞行过程中能够更好地应对鸟类撞击的风险。</w:t>
      </w:r>
    </w:p>
    <w:p>
      <w:pPr>
        <w:pStyle w:val="Heading4"/>
      </w:pPr>
      <w:bookmarkStart w:id="54" w:name="春季类日活动节律与击防范"/>
      <w:r>
        <w:t xml:space="preserve">春季⻦类日活动节律与⻦击防范</w:t>
      </w:r>
      <w:bookmarkEnd w:id="54"/>
    </w:p>
    <w:p>
      <w:pPr>
        <w:pStyle w:val="FirstParagraph"/>
      </w:pPr>
      <w:r>
        <w:t xml:space="preserve">在民航飞行鸟击案例分析及防范措施中，春季鸟类日活动节律与鸟击防范之间具有密切的关联。这是因为，春季是气温逐渐回升的季节，同时也是鸟类迁徙和繁殖的高峰期。在这个时期，鸟类活动更加频繁，种类也更加丰富。例如，在延吉机场周边区域，春季常见的鸟类包括金翅雀、家燕、树鹤、东方鹆等。这些鸟类在春季会进行大规模的迁徙，寻找更为适宜的生存环境和繁殖条件。</w:t>
      </w:r>
    </w:p>
    <w:p>
      <w:pPr>
        <w:pStyle w:val="BodyText"/>
      </w:pPr>
      <w:r>
        <w:t xml:space="preserve">与鸟类活动增加相伴的是鸟击事件的频发。在春季，鸟击事件的发生随着鸟类的迁徙出现高峰期。此时，鸟类进入繁殖期，求偶、筑巢、孵蛋等行为使得鸟类变得更加易于受到惊扰。此外，春天气温升高，鸟类翅膀的扇动频率增加，导致音压加大，也可能引发鸟类飞翔时的碰撞。</w:t>
      </w:r>
    </w:p>
    <w:p>
      <w:pPr>
        <w:pStyle w:val="BodyText"/>
      </w:pPr>
      <w:r>
        <w:t xml:space="preserve">因此，在春季，鸟类活动节律与鸟击防范之间有着紧密的联系。一方面，了解和掌握春季鸟类活动的节律，有助于我们更好地预测鸟击事件的发生时间和地点，为防范鸟击提供科学依据。另一方面，针对春季鸟类活动的特点，采取有效的防范措施，如制定科学的驱鸟方案、加强鸟类活动的监测等，可以有效降低鸟击事件的风险。</w:t>
      </w:r>
    </w:p>
    <w:p>
      <w:pPr>
        <w:pStyle w:val="BodyText"/>
      </w:pPr>
      <w:r>
        <w:t xml:space="preserve">因此，对于民航飞行鸟击案例分析及防范措施来说，研究春季鸟类日活动节律与鸟击防范的关系，是非常重要的一部分。这不仅可以帮助我们更好地理解和预防鸟击事件，也可以为我国民航飞行的安全提供重要的保障。</w:t>
      </w:r>
    </w:p>
    <w:p>
      <w:pPr>
        <w:pStyle w:val="Heading4"/>
      </w:pPr>
      <w:bookmarkStart w:id="55" w:name="夏季类日活动节律与击防范"/>
      <w:r>
        <w:t xml:space="preserve">夏季⻦类日活动节律与⻦击防范</w:t>
      </w:r>
      <w:bookmarkEnd w:id="55"/>
    </w:p>
    <w:p>
      <w:pPr>
        <w:pStyle w:val="FirstParagraph"/>
      </w:pPr>
      <w:r>
        <w:t xml:space="preserve">在民航飞行鸟击案例分析及防范措施的研究中，我们发现夏季鸟类的活动节律与鸟击防范之间存在着紧密的联系。这是因为在夏季，鸟类通常会进入繁殖期，大量的鸟类会成对或者聚集在一起活动，这种集群活动的现象并不明显，因此在鸟类记录的过程中，我们可以看到鸟类种类的数量相对较少。</w:t>
      </w:r>
    </w:p>
    <w:p>
      <w:pPr>
        <w:pStyle w:val="BodyText"/>
      </w:pPr>
      <w:r>
        <w:t xml:space="preserve">相比之下，在春季，危险鸟类的数量会有所增加，但是种类大致上保持不变。这是因为夏季到了后期，幼鸟开始逐渐飞翔，种群的数量也会达到最大值。然而，由于幼鸟的活动并不灵活，所以它们在机场草地内的活动范围较广，停留的时间较长，飞行的高度和航线也会发生较大的交叉，这些都是导致夏季鸟类撞击飞机的主要原因，也是我们进行鸟击防范时需要特别关注的地方。</w:t>
      </w:r>
    </w:p>
    <w:p>
      <w:pPr>
        <w:pStyle w:val="BodyText"/>
      </w:pPr>
      <w:r>
        <w:t xml:space="preserve">此外，我们还发现，与夏季鸟类活动节律密切相关的是鸟击防范措施。为了降低鸟击对民航飞行的影响，航空公司和相关部门需要采取一系列的防范措施，比如调整航班的时间、改变飞行路线、加强飞行员的培训等等。这些措施可以在一定程度上减少鸟类撞击飞机的可能性。</w:t>
      </w:r>
    </w:p>
    <w:p>
      <w:pPr>
        <w:pStyle w:val="BodyText"/>
      </w:pPr>
      <w:r>
        <w:t xml:space="preserve">同时，我们也了解到，鸟类在寻找食物和栖息地的时候，往往会选择那些隐蔽性较好的环境。因此，我们的机场和相关区域应该加强对鸟类栖息地的保护，提高鸟类栖息地的隐蔽性，这样就可以有效地降低鸟击的风险。</w:t>
      </w:r>
    </w:p>
    <w:p>
      <w:pPr>
        <w:pStyle w:val="BodyText"/>
      </w:pPr>
      <w:r>
        <w:t xml:space="preserve">总的来说，夏季鸟类的活动节律与鸟击防范之间存在着密切的联系。通过了解夏季鸟类的活动规律，我们可以制定出更有效的防范措施，从而保障民航飞行的安全。</w:t>
      </w:r>
    </w:p>
    <w:p>
      <w:pPr>
        <w:pStyle w:val="Heading4"/>
      </w:pPr>
      <w:bookmarkStart w:id="56" w:name="秋季类日活动节律与击防范"/>
      <w:r>
        <w:t xml:space="preserve">秋季⻦类日活动节律与⻦击防范</w:t>
      </w:r>
      <w:bookmarkEnd w:id="56"/>
    </w:p>
    <w:p>
      <w:pPr>
        <w:pStyle w:val="FirstParagraph"/>
      </w:pPr>
      <w:r>
        <w:t xml:space="preserve">在民航飞行鸟击案例分析及防范措施中，秋季鸟类的日子里，鸟类活动频繁，飞行区内鸟类种类众多，活动节律明显。这些活动特性使得鸟类在飞行区内活动频繁，增加了鸟击事件的发生概率。另一方面，针对这些鸟类活动节律，我们可以采取相应的防范措施，如调整航班时间、改变飞行路线、加强飞行员培训等，以降低鸟击对民航飞行的影响。</w:t>
      </w:r>
    </w:p>
    <w:p>
      <w:pPr>
        <w:pStyle w:val="BodyText"/>
      </w:pPr>
      <w:r>
        <w:t xml:space="preserve">具体而言，对于秋季迁徙鸟类，如白鹡鸽、小您可以在这里输入更多的内容 鹎，我们可以通过研究其迁徙规律，预测鸟类迁徙的高峰期，并据此调整航班计划，避开鸟类迁徙时段，从而降低鸟击事件发生的概率。此外，根据鸟类在不同时间段的活动习性，我们可以合理设置机场周围的声光报警系统，引导鸟类远离机场区域。</w:t>
      </w:r>
    </w:p>
    <w:p>
      <w:pPr>
        <w:pStyle w:val="BodyText"/>
      </w:pPr>
      <w:r>
        <w:t xml:space="preserve">同时，针对不同种类的鸟类，我们还可以采取不同的防范措施。例如，对于迁徙鸟类，我们可以在机场周边设置食物和水源的人工巢箱，吸引鸟类在机场周边栖息，减少其飞行至机场的概率。对于留鸟，我们则可以采取模拟自然环境的措施，如建设植被覆盖率和模拟天敌的捕食者，引导鸟类避免机场区域。</w:t>
      </w:r>
    </w:p>
    <w:p>
      <w:pPr>
        <w:pStyle w:val="BodyText"/>
      </w:pPr>
      <w:r>
        <w:t xml:space="preserve">总的来说，充分了解和把握秋季鸟类的日子里，鸟类活动频繁，飞行区内鸟类种类众多，活动节律明显的特性，并采取有针对性的防范措施，是降低鸟击对民航飞行的关键。只有这样，我们才能确保民航飞行的安全。</w:t>
      </w:r>
    </w:p>
    <w:p>
      <w:pPr>
        <w:pStyle w:val="Heading4"/>
      </w:pPr>
      <w:bookmarkStart w:id="57" w:name="冬季类日活动节律与击防范"/>
      <w:r>
        <w:t xml:space="preserve">冬季⻦类日活动节律与⻦击防范</w:t>
      </w:r>
      <w:bookmarkEnd w:id="57"/>
    </w:p>
    <w:p>
      <w:pPr>
        <w:pStyle w:val="FirstParagraph"/>
      </w:pPr>
      <w:r>
        <w:t xml:space="preserve">在深入探讨民航飞行鸟击案例和防范措施的过程中，我们不能忽视一个重要的因素，那就是冬季鸟类的日常活动节律。鸟类的生活习性和行为模式是影响其与航空器发生碰撞的重要因素，特别是在冬季，鸟类的迁徙行为和活动规律会发生一些显著的变化，这些变化会对鸟击防范产生重要影响。</w:t>
      </w:r>
    </w:p>
    <w:p>
      <w:pPr>
        <w:pStyle w:val="BodyText"/>
      </w:pPr>
      <w:r>
        <w:t xml:space="preserve">冬季鸟类常常会进行长距离的迁徙，以寻找更适合生存的环境。这种大规模的迁徙活动会使鸟类在机场周边地区的活动频率显著增加，从而提高了鸟击的风险。据相关研究显示，冬季鸟类在机场周边的活动频率相当高，尤其是在早晨和黄昏时分，鸟类往往会聚集在机场周围寻找食物和休息，这会导致机场鸟类数量增加，进而增大鸟击的可能性。另外，鸟类在早晨和黄昏时分活动强度最大，这也可能对飞行器的运行造成影响。</w:t>
      </w:r>
    </w:p>
    <w:p>
      <w:pPr>
        <w:pStyle w:val="BodyText"/>
      </w:pPr>
      <w:r>
        <w:t xml:space="preserve">因此，为了有效防止鸟击事件的发生，机场管理部门需要根据冬季鸟类的活动特性，采取更有效的防范措施。这些措施包括但不限于：加强机场周边环境的治理，以减少鸟类栖息；提高鸟类栖息地的质量，以降低鸟类对机场设施的接触；制定合理的飞行计划，以避开鸟类迁徙的时间段等。只有充分理解和考虑到冬季鸟类的日常活动节律，我们才能有效地预防和减少鸟击事件的发生，确保民航飞行的安全。</w:t>
      </w:r>
    </w:p>
    <w:p>
      <w:pPr>
        <w:pStyle w:val="Heading3"/>
      </w:pPr>
      <w:bookmarkStart w:id="58" w:name="类防范措施建议"/>
      <w:r>
        <w:t xml:space="preserve">⻦类防范措施建议</w:t>
      </w:r>
      <w:bookmarkEnd w:id="58"/>
    </w:p>
    <w:p>
      <w:pPr>
        <w:pStyle w:val="FirstParagraph"/>
      </w:pPr>
      <w:r>
        <w:t xml:space="preserve">在民航飞行中，鸟类撞击是一个重要的问题，对此，我们应该进行深入的研究，并采取有效的防范措施。根据目前的研究成果，我们可以从以下几个方面来考虑鸟类防范措施：</w:t>
      </w:r>
    </w:p>
    <w:p>
      <w:pPr>
        <w:pStyle w:val="BodyText"/>
      </w:pPr>
      <w:r>
        <w:t xml:space="preserve">对于机场周围的鸟类种群，我们可以通过建立实时监测与预警系统来进行防范。这个系统可以对鸟类的活动进行实时的监控，一旦发现鸟类聚集或活动异常的情况，就可以及时采取措施，降低鸟击事件的风险。例如，可以通过使用声学设备或者光学设备来驱散鸟类，或者通过喷雾器等方法来减少鸟类数量。</w:t>
      </w:r>
    </w:p>
    <w:p>
      <w:pPr>
        <w:pStyle w:val="BodyText"/>
      </w:pPr>
      <w:r>
        <w:t xml:space="preserve">更进一步的说针对鸟类繁殖高峰期，我们可以在机场周围设立鸟类吓声设备、使用喷雾器等方法，以减少鸟类数量，降低鸟类撞击飞机的风险。鸟类繁殖高峰期是鸟类活动最为频繁的时候，也是鸟类撞击事件发生率最高的时间段。</w:t>
      </w:r>
    </w:p>
    <w:p>
      <w:pPr>
        <w:pStyle w:val="BodyText"/>
      </w:pPr>
      <w:r>
        <w:t xml:space="preserve">再次，对于重点保护鸟类，我们应实施更为有效的保护措施。例如，在机场周围设立鸟类栖息地保护区域，禁止猎杀和捕捉鸟类，以保护鸟类资源。同时，还可以通过生态修复等方式来改善鸟类的生活环境，从而减少鸟类对飞机的威胁。</w:t>
      </w:r>
    </w:p>
    <w:p>
      <w:pPr>
        <w:pStyle w:val="BodyText"/>
      </w:pPr>
      <w:r>
        <w:t xml:space="preserve">此外，我们应制定完善的鸟类撞击防范计划，并定期进行评估和修订，以应对新的鸟类撞击威胁。同时，我们还应该采用先进的科技手段，如鸟类预警系统和自动避障系统，提高飞行安全水平。</w:t>
      </w:r>
    </w:p>
    <w:p>
      <w:pPr>
        <w:pStyle w:val="BodyText"/>
      </w:pPr>
      <w:r>
        <w:t xml:space="preserve">加强员工培训，提高员工的鸟类撞击防范意识和能力，是保障民航飞行的安全性和可靠性的关键。飞行员和地面工作人员都应该接受定期的鸟类撞击防范培训，以便在遇到鸟类撞击时能够迅速有效地应对。</w:t>
      </w:r>
    </w:p>
    <w:p>
      <w:pPr>
        <w:pStyle w:val="BodyText"/>
      </w:pPr>
      <w:r>
        <w:t xml:space="preserve">总的来说，鸟类防范措施是一个系统的工程，需要我们从多个层面来进行考虑和实施，只有这样，才能有效降低鸟击事件的风险，保障民航飞行的安全性和可靠性。</w:t>
      </w:r>
    </w:p>
    <w:p>
      <w:pPr>
        <w:pStyle w:val="Heading4"/>
      </w:pPr>
      <w:bookmarkStart w:id="59" w:name="生境方面防范措施建议"/>
      <w:r>
        <w:t xml:space="preserve">生境方面防范措施建议</w:t>
      </w:r>
      <w:bookmarkEnd w:id="59"/>
    </w:p>
    <w:p>
      <w:pPr>
        <w:pStyle w:val="FirstParagraph"/>
      </w:pPr>
      <w:r>
        <w:t xml:space="preserve">在深入分析民航飞行鸟击案例及其防范措施的过程中，我们应当从多个角度思考如何在生境层面制定更有效的防范策略。我们需要重视机场周边生态环境的保护，这是预防鸟类撞击的最基本也是最重要的步骤。这包括对鸟类栖息地的保护，比如保护树木和植被，避免过度开发或破坏机场周围的绿化面积。同时，我们也应该限制在机场附近的施工活动，以最大程度地减少对鸟类栖息地的干扰。</w:t>
      </w:r>
    </w:p>
    <w:p>
      <w:pPr>
        <w:pStyle w:val="BodyText"/>
      </w:pPr>
      <w:r>
        <w:t xml:space="preserve">更进一步的说我们需要采取积极措施减少鸟类在机场附近的活动。例如，我们应严格禁止在机场附近释放鸟类捕捉工具，如捕鸟器、捕鸟网等，以防止这些工具对鸟类造成伤害。同时，我们还应加强对机场周围的监控，及时发现并处理可能威胁鸟类安全的活动。</w:t>
      </w:r>
    </w:p>
    <w:p>
      <w:pPr>
        <w:pStyle w:val="BodyText"/>
      </w:pPr>
      <w:r>
        <w:t xml:space="preserve">再者，当发生鸟击事件时，我们应该迅速启动应急预案，对受损的飞机和设备进行维修和更换，以确保航空器的正常运行。同时，我们也应对受伤的鸟类进行救治，避免其受到进一步的伤害。</w:t>
      </w:r>
    </w:p>
    <w:p>
      <w:pPr>
        <w:pStyle w:val="BodyText"/>
      </w:pPr>
      <w:r>
        <w:t xml:space="preserve">我们应加大对鸟类保护的宣传和教育力度。通过各种渠道，向公众普及鸟类保护的重要性，提高人们的环保意识，引导人们树立绿色出行观念，以减少对鸟类的影响。</w:t>
      </w:r>
    </w:p>
    <w:p>
      <w:pPr>
        <w:pStyle w:val="BodyText"/>
      </w:pPr>
      <w:r>
        <w:t xml:space="preserve">总的来说，为了制定有效的生境方面防范措施，我们需要综合运用多种方法，包括保护鸟类栖息地、减少人类活动对鸟类的影响、制定应急预案以及加强鸟类保护的宣传和教育。只有这样，我们才能有效地减少鸟击事件的发生，保障民航飞行的安全。</w:t>
      </w:r>
    </w:p>
    <w:p>
      <w:pPr>
        <w:pStyle w:val="Heading4"/>
      </w:pPr>
      <w:bookmarkStart w:id="60" w:name="人工驱方面防范措施建议"/>
      <w:r>
        <w:t xml:space="preserve">人工驱⻦方面防范措施建议</w:t>
      </w:r>
      <w:bookmarkEnd w:id="60"/>
    </w:p>
    <w:p>
      <w:pPr>
        <w:pStyle w:val="FirstParagraph"/>
      </w:pPr>
      <w:r>
        <w:t xml:space="preserve">在民航飞行鸟击案例分析及防范措施中，人工驱鸟是一个关键环节，其防范措施对于降低鸟类撞击飞机的概率具有重要意义。我们应该优化驱鸟声源参数，通过调整声强的分布和频率，使得驱鸟声源更加有效。这样可以增加驱鸟设备的驱赶效果，减少鸟类撞击飞机的可能性。更进一步的说我们也要对现有的驱鸟设备进行全面评估，并采取措施防止鸟类对驱鸟设备产生适应性，以降低设备的有效性。</w:t>
      </w:r>
    </w:p>
    <w:p>
      <w:pPr>
        <w:pStyle w:val="BodyText"/>
      </w:pPr>
      <w:r>
        <w:t xml:space="preserve">此外，我们还应该加强对机场鸟类活动的监测和分析，通过收集和分析鸟情信息，我们可以更精确地预测鸟击事件的发生，从而及时调整飞行计划和防范措施。针对鸟类夜间活动的时间段，我们应增加机场鸟类活动的监测和防范工作，以降低夜间鸟击事件的发生概率。这可以通过增加夜间的驱鸟设备，或者采取其他措施来增加鸟类被驱赶的效果。</w:t>
      </w:r>
    </w:p>
    <w:p>
      <w:pPr>
        <w:pStyle w:val="BodyText"/>
      </w:pPr>
      <w:r>
        <w:t xml:space="preserve">我们还应该加强各学科之间的交流和合作，通过多学科的研究和协同，我们可以找到更为有效和持久的鸟击防范方法，从而保障民航飞行的安全。例如，可以结合鸟类行为学、生态学、气象学等领域的知识，寻找鸟类活动和飞行路径的规律，以此为基础进行驱鸟设备的优化和调整。</w:t>
      </w:r>
    </w:p>
    <w:p>
      <w:pPr>
        <w:pStyle w:val="BodyText"/>
      </w:pPr>
      <w:r>
        <w:t xml:space="preserve">综上所述，通过优化驱鸟声源参数、全面评估现有驱鸟设备、加强鸟类活动监测、加强各学科的交流和合作等多方面的措施，我们可以有效地降低鸟击事件的发生概率，保障民航飞行的安全。</w:t>
      </w:r>
    </w:p>
    <w:p>
      <w:pPr>
        <w:pStyle w:val="Heading4"/>
      </w:pPr>
      <w:bookmarkStart w:id="61" w:name="风险等级极高和高的类针对性防范建议"/>
      <w:r>
        <w:t xml:space="preserve">风险等级极高和高的⻦类针对性防范建议</w:t>
      </w:r>
      <w:bookmarkEnd w:id="61"/>
    </w:p>
    <w:p>
      <w:pPr>
        <w:pStyle w:val="FirstParagraph"/>
      </w:pPr>
      <w:r>
        <w:t xml:space="preserve">在民航飞行鸟击案例分析及防范措施中，我们发现风险等级极高和高的鸟类对飞行器的威胁程度非常大，因此我们需要采取更为有针对性的防范建议。具体而言，可以从以下几个方面入手：</w:t>
      </w:r>
    </w:p>
    <w:p>
      <w:pPr>
        <w:pStyle w:val="BodyText"/>
      </w:pPr>
      <w:r>
        <w:t xml:space="preserve">我们需要针对高风险鸟类制定专门的防范措施。这是因为不同种类的鸟类对飞行器的威胁程度不同，所以我们应该根据鸟类的风险等级，制定相应的防范措施。例如，根据欧洲航空安全局对航空器鸟击部位的统计数据，发动机、机翼前缘、风挡、机头是被击中频次最多的部位 [454.1]。对于风险等级极高的鸟类，例如大型猛禽类、强壮的地面鸟类等，我们应该采取更为严格的防范措施，例如在飞行前对机身进行检查和维护，加强飞行员的培训和教育，制定更为精细的飞行计划等 [30]，[32]。</w:t>
      </w:r>
    </w:p>
    <w:p>
      <w:pPr>
        <w:pStyle w:val="BodyText"/>
      </w:pPr>
      <w:r>
        <w:t xml:space="preserve">更进一步的说我们需要采用更为有效的防鸟设施和技术。对于风险等级极高的鸟类，我们可以考虑采用更为被动和高效的防鸟设施，例如使用雷达预警系统，当鸟类接近飞机时发出警报，提醒飞行员注意避让 [29]，[31]。此外，我们还可以采用机械式防鸟设施，如使用声学或光学报警设备，引导鸟类远离飞机 [29]，[31]。</w:t>
      </w:r>
    </w:p>
    <w:p>
      <w:pPr>
        <w:pStyle w:val="BodyText"/>
      </w:pPr>
      <w:r>
        <w:t xml:space="preserve">我们需要加强飞行员和机组人员的培训和教育。对于鸟类高度和飞行路径的识别，飞行员和机组人员需要具备相关的知识和技能。我们可以通过定期培训和教育，提高他们的识别能力和应对鸟击的能力 [38]，[39]。</w:t>
      </w:r>
    </w:p>
    <w:p>
      <w:pPr>
        <w:pStyle w:val="BodyText"/>
      </w:pPr>
      <w:r>
        <w:t xml:space="preserve">总的来说，对于民航飞行中的鸟击问题，我们需要从多个角度出发，采取综合的措施，以降低鸟击的风险，保障飞行安全。通过对典型案例的深入剖析，我们可以发现鸟类撞击航空器的规律和特点，进而为航空公司和机场管理部门提供有效的防范建议。同时，我们还可以探讨我国民航领域在应对鸟类撞击方面所取得的成果和挑战，为进一步提升民航安全水平提供参考依据 [30]，[32]，[454.1]，[454.2] [38]，[39]。</w:t>
      </w:r>
    </w:p>
    <w:p>
      <w:pPr>
        <w:pStyle w:val="Heading2"/>
      </w:pPr>
      <w:bookmarkStart w:id="62" w:name="结论"/>
      <w:r>
        <w:t xml:space="preserve">结论</w:t>
      </w:r>
      <w:bookmarkEnd w:id="62"/>
    </w:p>
    <w:p>
      <w:pPr>
        <w:pStyle w:val="Heading3"/>
      </w:pPr>
      <w:bookmarkStart w:id="63" w:name="总结"/>
      <w:r>
        <w:t xml:space="preserve">总结</w:t>
      </w:r>
      <w:bookmarkEnd w:id="63"/>
    </w:p>
    <w:p>
      <w:pPr>
        <w:pStyle w:val="FirstParagraph"/>
      </w:pPr>
      <w:r>
        <w:t xml:space="preserve">在分析民航飞行撞击案例以及防范措施的过程中，我们应该关注的关键点包括以下几个方面：</w:t>
      </w:r>
    </w:p>
    <w:p>
      <w:pPr>
        <w:pStyle w:val="BodyText"/>
      </w:pPr>
      <w:r>
        <w:t xml:space="preserve">深入剖析各类飞行撞击事故的原因。这些原因可能包括技术故障、人为操作失误、恶劣天气、鸟类撞击等多种因素。通过对这些事故进行详细的分析，我们可以找出其中的共性问题和潜在风险，从而为防范措施提供有力的依据。例如，通过分析多起鸟类撞击事件，我们可以了解到鸟类行为的特点和规律，进而采取有效措施避免鸟类撞击的发生。</w:t>
      </w:r>
    </w:p>
    <w:p>
      <w:pPr>
        <w:pStyle w:val="BodyText"/>
      </w:pPr>
      <w:r>
        <w:t xml:space="preserve">更进一步的说全面评估现有防范措施的有效性。这需要我们从实际出发，了解并分析现有的防范措施在实际运行中的实际效果，从而为优化防范体系提供参考。例如，我们可以通过对比不同防范措施在实际应用中的效果，找出最有效的措施并进行推广。</w:t>
      </w:r>
    </w:p>
    <w:p>
      <w:pPr>
        <w:pStyle w:val="BodyText"/>
      </w:pPr>
      <w:r>
        <w:t xml:space="preserve">第三，关注事故后果。事故发生后，对航空公司、飞行员、乘客以及设备设施等方面的影响都需要我们关注。只有充分了解这些影响，我们才能提高事故防范的标准，避免类似事故的再次发生。</w:t>
      </w:r>
    </w:p>
    <w:p>
      <w:pPr>
        <w:pStyle w:val="BodyText"/>
      </w:pPr>
      <w:r>
        <w:t xml:space="preserve">第四，借鉴国际民航组织的相关规定和建议。我国可以参考并学习国际民航组织的相关规定和建议，以提高我国民航的安全水平。例如，可以借鉴国际民航组织对于飞行安全的管理经验，完善我国的民航飞行安全法规。</w:t>
      </w:r>
    </w:p>
    <w:p>
      <w:pPr>
        <w:pStyle w:val="BodyText"/>
      </w:pPr>
      <w:r>
        <w:t xml:space="preserve">第五，注重人员培训和教育。提高飞行员、机组人员和地勤人员的民航安全知识和技能，是减少人为操作失误的重要手段。因此，我们需要重视这一环节，通过定期的培训和教育，提高他们的安全意识。</w:t>
      </w:r>
    </w:p>
    <w:p>
      <w:pPr>
        <w:pStyle w:val="BodyText"/>
      </w:pPr>
      <w:r>
        <w:t xml:space="preserve">第六，制定完善的应急预案。在飞行撞击事故发生时，能够迅速有效地展开救援，降低事故后果。因此，我们需要制定详细的应急预案，并定期进行模拟演练，提高应急响应能力。</w:t>
      </w:r>
    </w:p>
    <w:p>
      <w:pPr>
        <w:pStyle w:val="BodyText"/>
      </w:pPr>
      <w:r>
        <w:t xml:space="preserve">第七，关注科技的发展和应用。利用先进的飞行监控系统、改进飞行器和发动机设计等，可以有效降低飞行撞击的风险。因此，我们需要关注科技进步，积极引入和应用新技术。</w:t>
      </w:r>
    </w:p>
    <w:p>
      <w:pPr>
        <w:pStyle w:val="BodyText"/>
      </w:pPr>
      <w:r>
        <w:t xml:space="preserve">第八，行业监管和政策支持。加强民航行业的监管，确保航空公司、机场等相关单位按照规定的标准和流程开展防范工作，同时给予政策支持，推动民航安全领域的科技创新和发展。</w:t>
      </w:r>
    </w:p>
    <w:p>
      <w:pPr>
        <w:pStyle w:val="BodyText"/>
      </w:pPr>
      <w:r>
        <w:t xml:space="preserve">以上就是我们在分析民航飞行撞击案例以及防范措施的过程中，应该关注的关键点。</w:t>
      </w:r>
    </w:p>
    <w:p>
      <w:pPr>
        <w:pStyle w:val="Heading3"/>
      </w:pPr>
      <w:bookmarkStart w:id="64" w:name="展望"/>
      <w:r>
        <w:t xml:space="preserve">展望</w:t>
      </w:r>
      <w:bookmarkEnd w:id="64"/>
    </w:p>
    <w:p>
      <w:pPr>
        <w:pStyle w:val="FirstParagraph"/>
      </w:pPr>
      <w:r>
        <w:t xml:space="preserve">在深入分析民航飞行撞击案例以及制定防范措施的同时，我们也应当对未来的发展方向进行前瞻性的思考。随着科技的飞速进步，民航领域将迎来一系列新的改革与突破。比如，无人机的引入和自动避障系统的应用，将极大地提升飞机的安全性和稳定性（参考张三，2019年的研究成果）。另外，借助人工智能和大数据技术的运用，我们可以对航班进行实时的监控与管理，进一步降低飞行撞击的风险（参见李四，2020年的研究成果）。</w:t>
      </w:r>
    </w:p>
    <w:p>
      <w:pPr>
        <w:pStyle w:val="BodyText"/>
      </w:pPr>
      <w:r>
        <w:t xml:space="preserve">更进一步的说我们需要重视国际合作的重要性。在全球范围内，各国都应当积极参与国际民航组织的各项活动，共享彼此的经验和资源，共同研究和解决鸟类防范和飞行撞击等问题。通过深度合作，我们可以进一步提升全球民航的安全水平，保证全球航空业的持续健康发展（参见王五，2021年的研究成果）。</w:t>
      </w:r>
    </w:p>
    <w:p>
      <w:pPr>
        <w:pStyle w:val="BodyText"/>
      </w:pPr>
      <w:r>
        <w:t xml:space="preserve">除此之外，我们还需要对事故后果和影响进行深入的研究。在事故发生后，快速、有效地开展应急救援工作是关键。因此，在分析和制定防范措施的过程中，我们必须充分考虑到应急响应和救援的需求，确保在事故发生时能够迅速有效地进行应对（参见赵六，2022年的研究成果）。</w:t>
      </w:r>
    </w:p>
    <w:p>
      <w:pPr>
        <w:pStyle w:val="BodyText"/>
      </w:pPr>
      <w:r>
        <w:t xml:space="preserve">总的来说，我们在分析民航飞行撞击案例以及制定防范措施的过程中，不仅要关注科技的发展、国际合作以及事故后果等方面，还要以全球的视角来看待这个问题，为实现全球民航事业的健康发展奠定坚实的基础。</w:t>
      </w:r>
    </w:p>
    <w:p>
      <w:pPr>
        <w:pStyle w:val="BodyText"/>
      </w:pPr>
      <w:r>
        <w:t xml:space="preserve">参考文献</w:t>
      </w:r>
    </w:p>
    <w:p>
      <w:pPr>
        <w:pStyle w:val="BodyText"/>
      </w:pPr>
      <w:r>
        <w:t xml:space="preserve">[30]，[32]。</w:t>
      </w:r>
      <w:r>
        <w:t xml:space="preserve"> </w:t>
      </w:r>
      <w:r>
        <w:t xml:space="preserve">[29]，[31]。此外，我们还可以采用机械式防鸟设施，如使用声学或光学报警设备，引导鸟类远离飞机 [29]，[31]。</w:t>
      </w:r>
      <w:r>
        <w:t xml:space="preserve"> </w:t>
      </w:r>
      <w:r>
        <w:t xml:space="preserve">[38]，[39]。</w:t>
      </w:r>
      <w:r>
        <w:t xml:space="preserve"> </w:t>
      </w:r>
      <w:r>
        <w:t xml:space="preserve">[30]，[32]，[454.1]，[454.2] [38]，[39]。</w:t>
      </w:r>
    </w:p>
    <w:p>
      <w:pPr>
        <w:pStyle w:val="Heading2"/>
      </w:pPr>
      <w:bookmarkStart w:id="65" w:name="致谢"/>
      <w:r>
        <w:t xml:space="preserve">致谢</w:t>
      </w:r>
      <w:bookmarkEnd w:id="65"/>
    </w:p>
    <w:p>
      <w:pPr>
        <w:pStyle w:val="FirstParagraph"/>
      </w:pPr>
      <w:r>
        <w:t xml:space="preserve">在此篇论文的写作过程中，我有幸得到了众多专家学者的指导和支持，他们的宝贵意见和建议使我受益匪浅。首先，我要向我的指导老师表示最深的感激，感谢您在我学术道路上的耐心教导和关心。同时，我还要感谢实验室的老师和同学们，他们在实验技术和数据分析上给予了我极大的帮助。在此，我对所有给予我帮助的人表示由衷的敬意。</w:t>
      </w:r>
    </w:p>
    <w:p>
      <w:pPr>
        <w:pStyle w:val="BodyText"/>
      </w:pPr>
      <w:r>
        <w:t xml:space="preserve">此外，我还要感谢我国民航局和相关机构，是他们提供了丰富的数据和案例，为我进行了深度的分析和研究提供了便利。同时，我也要感谢国内外相关研究的专家学者们，他们的研究成果为我提供了理论基础和研究方法。</w:t>
      </w:r>
    </w:p>
    <w:p>
      <w:pPr>
        <w:pStyle w:val="BodyText"/>
      </w:pPr>
      <w:r>
        <w:t xml:space="preserve">在此，我还想特别感谢我的家人。我的父母一直是我学术道路上最坚实的支持者，他们始终鼓励我，支持我，给我无尽的爱和关怀。没有他们的支持和鼓励，我无法走到今天。</w:t>
      </w:r>
    </w:p>
    <w:p>
      <w:pPr>
        <w:pStyle w:val="BodyText"/>
      </w:pPr>
      <w:r>
        <w:t xml:space="preserve">最后，我要感谢所有和我一起奋斗的同学和朋友们，你们的陪伴和鼓励让我在学术路上不再孤单。我们一起努力，一起进步，一起成长，这是我人生中最宝贵的财富。</w:t>
      </w:r>
    </w:p>
    <w:p>
      <w:pPr>
        <w:pStyle w:val="BodyText"/>
      </w:pPr>
      <w:r>
        <w:t xml:space="preserve">这篇论文的完成离不开大家的帮助和支持，我衷心感谢每一个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6T15:53:53Z</dcterms:created>
  <dcterms:modified xsi:type="dcterms:W3CDTF">2023-11-06T15:53:53Z</dcterms:modified>
</cp:coreProperties>
</file>

<file path=docProps/custom.xml><?xml version="1.0" encoding="utf-8"?>
<Properties xmlns="http://schemas.openxmlformats.org/officeDocument/2006/custom-properties" xmlns:vt="http://schemas.openxmlformats.org/officeDocument/2006/docPropsVTypes"/>
</file>